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31FF1C6E" w:rsidR="004D1F78" w:rsidRDefault="00B3053C">
      <w:r>
        <w:rPr>
          <w:noProof/>
        </w:rPr>
        <w:drawing>
          <wp:anchor distT="0" distB="0" distL="114300" distR="114300" simplePos="0" relativeHeight="251657216" behindDoc="0" locked="0" layoutInCell="1" allowOverlap="1" wp14:anchorId="4BEB0935" wp14:editId="2193C771">
            <wp:simplePos x="0" y="0"/>
            <wp:positionH relativeFrom="page">
              <wp:align>right</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0130AAC9" w14:textId="2DDCA511" w:rsidR="002E232E" w:rsidRPr="00656F58" w:rsidRDefault="002E232E" w:rsidP="00656F58">
      <w:pPr>
        <w:pStyle w:val="Heading1"/>
      </w:pPr>
      <w:r w:rsidRPr="00656F58">
        <w:t xml:space="preserve">Associate of Arts, </w:t>
      </w:r>
      <w:r w:rsidR="00EE3896">
        <w:t>Studio</w:t>
      </w:r>
      <w:r w:rsidR="009A1562">
        <w:t>/Fine Arts</w:t>
      </w:r>
      <w:r w:rsidRPr="00656F58">
        <w:t xml:space="preserve"> </w:t>
      </w:r>
    </w:p>
    <w:p w14:paraId="431491CC" w14:textId="39C4DCE9" w:rsidR="002E232E" w:rsidRDefault="002E232E" w:rsidP="00656F58">
      <w:pPr>
        <w:pStyle w:val="Heading1"/>
      </w:pPr>
      <w:r w:rsidRPr="00656F58">
        <w:t>to Bachelor of</w:t>
      </w:r>
      <w:r w:rsidR="009A1562">
        <w:t xml:space="preserve"> Arts</w:t>
      </w:r>
      <w:r w:rsidRPr="00656F58">
        <w:t xml:space="preserve">, </w:t>
      </w:r>
      <w:r w:rsidR="00534D78">
        <w:t xml:space="preserve">Architectural </w:t>
      </w:r>
      <w:r w:rsidR="008A09E0">
        <w:t>Studies with Ceramics Minor</w:t>
      </w:r>
    </w:p>
    <w:p w14:paraId="072A2278" w14:textId="77777777" w:rsidR="002E232E" w:rsidRPr="0098715C" w:rsidRDefault="002E232E" w:rsidP="002E232E">
      <w:pPr>
        <w:jc w:val="center"/>
        <w:rPr>
          <w:rFonts w:ascii="National Book" w:hAnsi="National Book"/>
          <w:i/>
          <w:iCs/>
          <w:color w:val="1F3864" w:themeColor="accent1" w:themeShade="80"/>
          <w:sz w:val="4"/>
          <w:szCs w:val="4"/>
        </w:rPr>
      </w:pPr>
    </w:p>
    <w:p w14:paraId="76790EFC" w14:textId="77777777" w:rsidR="002E232E" w:rsidRPr="0098715C" w:rsidRDefault="002E232E" w:rsidP="002E232E">
      <w:pPr>
        <w:jc w:val="center"/>
        <w:rPr>
          <w:rFonts w:ascii="National Book" w:hAnsi="National Book"/>
          <w:i/>
          <w:iCs/>
          <w:color w:val="1F3864" w:themeColor="accent1" w:themeShade="80"/>
          <w:sz w:val="6"/>
          <w:szCs w:val="6"/>
        </w:rPr>
      </w:pPr>
    </w:p>
    <w:p w14:paraId="79E7D3E7" w14:textId="77777777" w:rsidR="002E232E" w:rsidRDefault="002E232E" w:rsidP="002E232E">
      <w:pPr>
        <w:ind w:left="-1440" w:right="-1440"/>
        <w:jc w:val="center"/>
        <w:rPr>
          <w:rFonts w:ascii="National Regular" w:hAnsi="National Regular"/>
          <w:b/>
          <w:noProof/>
          <w:sz w:val="32"/>
        </w:rPr>
      </w:pPr>
    </w:p>
    <w:tbl>
      <w:tblPr>
        <w:tblW w:w="10905" w:type="dxa"/>
        <w:tblInd w:w="-713" w:type="dxa"/>
        <w:tblLayout w:type="fixed"/>
        <w:tblLook w:val="01C0" w:firstRow="0" w:lastRow="1" w:firstColumn="1" w:lastColumn="1" w:noHBand="0" w:noVBand="0"/>
      </w:tblPr>
      <w:tblGrid>
        <w:gridCol w:w="4691"/>
        <w:gridCol w:w="720"/>
        <w:gridCol w:w="810"/>
        <w:gridCol w:w="4684"/>
      </w:tblGrid>
      <w:tr w:rsidR="007078C8" w:rsidRPr="00CA6ABC" w14:paraId="46882FE2" w14:textId="77777777" w:rsidTr="00FD098F">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B94A5D" w14:textId="77777777" w:rsidR="002E232E" w:rsidRPr="00CA6ABC" w:rsidRDefault="002E232E" w:rsidP="00871DF1">
            <w:pPr>
              <w:tabs>
                <w:tab w:val="left" w:pos="720"/>
              </w:tabs>
              <w:rPr>
                <w:rFonts w:ascii="National Book" w:hAnsi="National Book" w:cs="Arial"/>
                <w:color w:val="002060"/>
                <w:sz w:val="16"/>
                <w:szCs w:val="16"/>
              </w:rPr>
            </w:pPr>
            <w:r w:rsidRPr="00CA6ABC">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66BEF4" w14:textId="77777777" w:rsidR="002E232E" w:rsidRPr="00CA6ABC" w:rsidRDefault="002E232E" w:rsidP="00871DF1">
            <w:pPr>
              <w:tabs>
                <w:tab w:val="left" w:pos="720"/>
              </w:tabs>
              <w:jc w:val="center"/>
              <w:rPr>
                <w:rFonts w:ascii="National Book" w:hAnsi="National Book" w:cs="Arial"/>
                <w:color w:val="002060"/>
                <w:sz w:val="16"/>
                <w:szCs w:val="16"/>
              </w:rPr>
            </w:pPr>
            <w:r w:rsidRPr="00CA6ABC">
              <w:rPr>
                <w:rFonts w:ascii="National Book" w:hAnsi="National Book" w:cs="Arial"/>
                <w:color w:val="002060"/>
                <w:sz w:val="16"/>
                <w:szCs w:val="16"/>
              </w:rPr>
              <w:t>Credit</w:t>
            </w:r>
          </w:p>
          <w:p w14:paraId="78B8896D" w14:textId="77777777" w:rsidR="002E232E" w:rsidRPr="00CA6ABC" w:rsidRDefault="002E232E" w:rsidP="00871DF1">
            <w:pPr>
              <w:tabs>
                <w:tab w:val="left" w:pos="720"/>
              </w:tabs>
              <w:jc w:val="center"/>
              <w:rPr>
                <w:rFonts w:ascii="National Book" w:hAnsi="National Book" w:cs="Arial"/>
                <w:color w:val="002060"/>
                <w:sz w:val="16"/>
                <w:szCs w:val="16"/>
              </w:rPr>
            </w:pPr>
            <w:r w:rsidRPr="00CA6ABC">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7D254A" w14:textId="77777777" w:rsidR="002E232E" w:rsidRPr="00CA6ABC" w:rsidRDefault="002E232E" w:rsidP="00871DF1">
            <w:pPr>
              <w:tabs>
                <w:tab w:val="left" w:pos="720"/>
              </w:tabs>
              <w:jc w:val="center"/>
              <w:rPr>
                <w:rFonts w:ascii="National Book" w:hAnsi="National Book" w:cs="Arial"/>
                <w:color w:val="002060"/>
                <w:sz w:val="16"/>
                <w:szCs w:val="16"/>
              </w:rPr>
            </w:pPr>
            <w:r w:rsidRPr="00CA6ABC">
              <w:rPr>
                <w:rFonts w:ascii="National Book" w:hAnsi="National Book" w:cs="Arial"/>
                <w:color w:val="002060"/>
                <w:sz w:val="16"/>
                <w:szCs w:val="16"/>
              </w:rPr>
              <w:t>Upper</w:t>
            </w:r>
          </w:p>
          <w:p w14:paraId="0E0C6A1E" w14:textId="77777777" w:rsidR="002E232E" w:rsidRPr="00CA6ABC" w:rsidRDefault="002E232E" w:rsidP="00871DF1">
            <w:pPr>
              <w:tabs>
                <w:tab w:val="left" w:pos="720"/>
              </w:tabs>
              <w:jc w:val="center"/>
              <w:rPr>
                <w:rFonts w:ascii="National Book" w:hAnsi="National Book" w:cs="Arial"/>
                <w:color w:val="002060"/>
                <w:sz w:val="16"/>
                <w:szCs w:val="16"/>
              </w:rPr>
            </w:pPr>
            <w:r w:rsidRPr="00CA6ABC">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4FB966" w14:textId="77777777" w:rsidR="002E232E" w:rsidRPr="00CA6ABC" w:rsidRDefault="002E232E" w:rsidP="00871DF1">
            <w:pPr>
              <w:tabs>
                <w:tab w:val="left" w:pos="720"/>
              </w:tabs>
              <w:rPr>
                <w:rFonts w:ascii="National Book" w:hAnsi="National Book" w:cs="Arial"/>
                <w:color w:val="002060"/>
                <w:sz w:val="16"/>
                <w:szCs w:val="16"/>
              </w:rPr>
            </w:pPr>
            <w:r w:rsidRPr="00CA6ABC">
              <w:rPr>
                <w:rFonts w:ascii="National Book" w:hAnsi="National Book" w:cs="Arial"/>
                <w:color w:val="002060"/>
                <w:sz w:val="16"/>
                <w:szCs w:val="16"/>
              </w:rPr>
              <w:t>Notes on Transfer Coursework to Kent State</w:t>
            </w:r>
          </w:p>
        </w:tc>
      </w:tr>
      <w:tr w:rsidR="007078C8" w:rsidRPr="00CA6ABC" w14:paraId="65BFBF0F"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A1C2EC" w14:textId="631646F6" w:rsidR="002E232E" w:rsidRPr="00CA6ABC" w:rsidRDefault="002E232E" w:rsidP="00871DF1">
            <w:pPr>
              <w:tabs>
                <w:tab w:val="left" w:pos="720"/>
              </w:tabs>
              <w:rPr>
                <w:rFonts w:ascii="National Book" w:hAnsi="National Book" w:cs="Arial"/>
                <w:color w:val="FFFFFF" w:themeColor="background1"/>
                <w:sz w:val="18"/>
                <w:szCs w:val="18"/>
              </w:rPr>
            </w:pPr>
            <w:r w:rsidRPr="00CA6ABC">
              <w:rPr>
                <w:rFonts w:ascii="National Book" w:hAnsi="National Book" w:cs="Arial"/>
                <w:b/>
                <w:color w:val="FFFFFF" w:themeColor="background1"/>
                <w:sz w:val="20"/>
                <w:szCs w:val="20"/>
              </w:rPr>
              <w:t>Semester One: [1</w:t>
            </w:r>
            <w:r w:rsidR="00902702" w:rsidRPr="00CA6ABC">
              <w:rPr>
                <w:rFonts w:ascii="National Book" w:hAnsi="National Book" w:cs="Arial"/>
                <w:b/>
                <w:color w:val="FFFFFF" w:themeColor="background1"/>
                <w:sz w:val="20"/>
                <w:szCs w:val="20"/>
              </w:rPr>
              <w:t>6</w:t>
            </w:r>
            <w:r w:rsidRPr="00CA6ABC">
              <w:rPr>
                <w:rFonts w:ascii="National Book" w:hAnsi="National Book" w:cs="Arial"/>
                <w:b/>
                <w:color w:val="FFFFFF" w:themeColor="background1"/>
                <w:sz w:val="20"/>
                <w:szCs w:val="20"/>
              </w:rPr>
              <w:t xml:space="preserve"> Credit Hours] </w:t>
            </w:r>
            <w:r w:rsidRPr="00CA6ABC">
              <w:rPr>
                <w:rFonts w:ascii="National Book" w:hAnsi="National Book" w:cs="Arial"/>
                <w:b/>
                <w:bCs/>
                <w:color w:val="FFFFFF" w:themeColor="background1"/>
                <w:sz w:val="20"/>
                <w:szCs w:val="20"/>
              </w:rPr>
              <w:t>Cuyahoga Community College</w:t>
            </w:r>
          </w:p>
        </w:tc>
      </w:tr>
      <w:tr w:rsidR="007078C8" w:rsidRPr="00CA6ABC" w14:paraId="49AD309F"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8118EE0" w14:textId="60C96949" w:rsidR="002E232E" w:rsidRPr="00CA6ABC" w:rsidRDefault="00A41E5C"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1050 Draw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A2D47C" w14:textId="60DF7807" w:rsidR="002E232E" w:rsidRPr="00CA6ABC" w:rsidRDefault="00081691"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BE59DD"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28A2B55" w14:textId="16989330" w:rsidR="002E232E" w:rsidRPr="00CA6ABC" w:rsidRDefault="00A41F0A"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S 14000</w:t>
            </w:r>
          </w:p>
        </w:tc>
      </w:tr>
      <w:tr w:rsidR="007078C8" w:rsidRPr="00CA6ABC" w14:paraId="46100AB6"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42F2E50" w14:textId="2F9C7A72" w:rsidR="002E232E" w:rsidRPr="00CA6ABC" w:rsidRDefault="00C34812"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1081 2D Design and Color</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1071C6" w14:textId="1430B211" w:rsidR="002E232E" w:rsidRPr="00CA6ABC" w:rsidRDefault="00081691"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E9BA68"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7A0FCD4" w14:textId="3D99C36A" w:rsidR="002E232E" w:rsidRPr="00CA6ABC" w:rsidRDefault="007A68B5"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 10022</w:t>
            </w:r>
          </w:p>
        </w:tc>
      </w:tr>
      <w:tr w:rsidR="007078C8" w:rsidRPr="00CA6ABC" w14:paraId="024856E4"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077BCB5" w14:textId="0F5274AD" w:rsidR="002E232E" w:rsidRPr="00CA6ABC" w:rsidRDefault="00605F13"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GEN-1070 First Year Success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8F6EBB" w14:textId="50D76482" w:rsidR="002E232E" w:rsidRPr="00CA6ABC" w:rsidRDefault="00081691"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597C2E4"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A1C7F32" w14:textId="06B6F4B5" w:rsidR="002E232E" w:rsidRPr="00CA6ABC" w:rsidRDefault="004E78D0"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TRAN 1X000</w:t>
            </w:r>
          </w:p>
        </w:tc>
      </w:tr>
      <w:tr w:rsidR="007078C8" w:rsidRPr="00CA6ABC" w14:paraId="7E5F947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C3A255F" w14:textId="63FCF88B" w:rsidR="002E232E" w:rsidRPr="00CA6ABC" w:rsidRDefault="004B15D6"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DB87E5C" w14:textId="77777777" w:rsidR="002E232E" w:rsidRPr="00CA6ABC" w:rsidRDefault="002E232E"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D47FE4"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83B19F5" w14:textId="1832E847" w:rsidR="002E232E" w:rsidRPr="00CA6ABC" w:rsidRDefault="00CF1CDD"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KSS)</w:t>
            </w:r>
          </w:p>
        </w:tc>
      </w:tr>
      <w:tr w:rsidR="001A3BD2" w:rsidRPr="00CA6ABC" w14:paraId="3E5ACF48"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CE529C" w14:textId="4E2D1E91" w:rsidR="001A3BD2" w:rsidRPr="00CA6ABC" w:rsidRDefault="00081691"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OT36 Natural Science</w:t>
            </w:r>
          </w:p>
        </w:tc>
        <w:tc>
          <w:tcPr>
            <w:tcW w:w="720" w:type="dxa"/>
            <w:tcBorders>
              <w:top w:val="single" w:sz="4" w:space="0" w:color="auto"/>
              <w:left w:val="single" w:sz="4" w:space="0" w:color="auto"/>
              <w:bottom w:val="single" w:sz="4" w:space="0" w:color="auto"/>
              <w:right w:val="single" w:sz="4" w:space="0" w:color="auto"/>
            </w:tcBorders>
            <w:vAlign w:val="center"/>
          </w:tcPr>
          <w:p w14:paraId="3E43D71B" w14:textId="7237B700" w:rsidR="001A3BD2" w:rsidRPr="00CA6ABC" w:rsidRDefault="00081691"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9FF5A2" w14:textId="77777777" w:rsidR="001A3BD2" w:rsidRPr="00CA6ABC" w:rsidRDefault="001A3BD2"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29F24FD" w14:textId="7253723E" w:rsidR="001A3BD2" w:rsidRPr="00CA6ABC" w:rsidRDefault="002F4F1B"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KBS)</w:t>
            </w:r>
          </w:p>
        </w:tc>
      </w:tr>
      <w:tr w:rsidR="007078C8" w:rsidRPr="00CA6ABC" w14:paraId="146F1C16"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38B78E4" w14:textId="77777777" w:rsidR="001A3BD2" w:rsidRPr="00CA6ABC" w:rsidRDefault="001A3BD2" w:rsidP="001A3BD2">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ENG-1010 College Composition I</w:t>
            </w:r>
            <w:r w:rsidRPr="00CA6ABC">
              <w:rPr>
                <w:rFonts w:ascii="National Book" w:hAnsi="National Book" w:cs="Arial"/>
                <w:color w:val="002060"/>
                <w:sz w:val="18"/>
                <w:szCs w:val="18"/>
              </w:rPr>
              <w:tab/>
              <w:t xml:space="preserve"> </w:t>
            </w:r>
          </w:p>
          <w:p w14:paraId="33CF3F25" w14:textId="78A9B996" w:rsidR="002E232E" w:rsidRPr="00CA6ABC" w:rsidRDefault="001A3BD2" w:rsidP="001A3BD2">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or ENG-101H Honors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0B644FC" w14:textId="77777777" w:rsidR="002E232E" w:rsidRPr="00CA6ABC" w:rsidRDefault="002E232E"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814984" w14:textId="5E746ACB"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9EE4238" w14:textId="7D4CE078" w:rsidR="002E232E" w:rsidRPr="00CA6ABC" w:rsidRDefault="00102D08"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ENG 11011 (KCP1)</w:t>
            </w:r>
          </w:p>
        </w:tc>
      </w:tr>
      <w:tr w:rsidR="007078C8" w:rsidRPr="00CA6ABC" w14:paraId="4A8E3FC7"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595453F" w14:textId="2A4AC62B" w:rsidR="002E232E" w:rsidRPr="00CA6ABC" w:rsidRDefault="002E232E" w:rsidP="00871DF1">
            <w:pPr>
              <w:tabs>
                <w:tab w:val="left" w:pos="720"/>
              </w:tabs>
              <w:rPr>
                <w:rFonts w:ascii="National Book" w:hAnsi="National Book" w:cs="Arial"/>
                <w:b/>
                <w:color w:val="FFFFFF" w:themeColor="background1"/>
                <w:sz w:val="20"/>
                <w:szCs w:val="20"/>
              </w:rPr>
            </w:pPr>
            <w:r w:rsidRPr="00CA6ABC">
              <w:rPr>
                <w:rFonts w:ascii="National Book" w:hAnsi="National Book" w:cs="Arial"/>
                <w:b/>
                <w:color w:val="FFFFFF" w:themeColor="background1"/>
                <w:sz w:val="20"/>
                <w:szCs w:val="20"/>
              </w:rPr>
              <w:t>Semester Two: [</w:t>
            </w:r>
            <w:r w:rsidR="00102D08" w:rsidRPr="00CA6ABC">
              <w:rPr>
                <w:rFonts w:ascii="National Book" w:hAnsi="National Book" w:cs="Arial"/>
                <w:b/>
                <w:color w:val="FFFFFF" w:themeColor="background1"/>
                <w:sz w:val="20"/>
                <w:szCs w:val="20"/>
              </w:rPr>
              <w:t>15-16</w:t>
            </w:r>
            <w:r w:rsidRPr="00CA6ABC">
              <w:rPr>
                <w:rFonts w:ascii="National Book" w:hAnsi="National Book" w:cs="Arial"/>
                <w:b/>
                <w:color w:val="FFFFFF" w:themeColor="background1"/>
                <w:sz w:val="20"/>
                <w:szCs w:val="20"/>
              </w:rPr>
              <w:t xml:space="preserve"> Credit Hours] </w:t>
            </w:r>
            <w:r w:rsidRPr="00CA6ABC">
              <w:rPr>
                <w:rFonts w:ascii="National Book" w:hAnsi="National Book" w:cs="Arial"/>
                <w:b/>
                <w:bCs/>
                <w:color w:val="FFFFFF" w:themeColor="background1"/>
                <w:sz w:val="20"/>
                <w:szCs w:val="20"/>
              </w:rPr>
              <w:t>Cuyahoga Community College</w:t>
            </w:r>
          </w:p>
        </w:tc>
      </w:tr>
      <w:tr w:rsidR="007078C8" w:rsidRPr="00CA6ABC" w14:paraId="03EFFC1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E31907B" w14:textId="3DA2AA02" w:rsidR="002E232E" w:rsidRPr="00CA6ABC" w:rsidRDefault="00FD58C8"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1070 3D Foundation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809AB2" w14:textId="4A3A82F2" w:rsidR="002E232E" w:rsidRPr="00CA6ABC" w:rsidRDefault="00AC69B6"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6BB7A9B"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15B3AEA" w14:textId="6F5BE860" w:rsidR="002E232E" w:rsidRPr="00CA6ABC" w:rsidRDefault="00590765"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 xml:space="preserve">ART 10023 (Ceramics Minor </w:t>
            </w:r>
            <w:r w:rsidR="008E5022" w:rsidRPr="00CA6ABC">
              <w:rPr>
                <w:rFonts w:ascii="National Book" w:hAnsi="National Book" w:cs="Arial"/>
                <w:color w:val="002060"/>
                <w:sz w:val="18"/>
                <w:szCs w:val="18"/>
              </w:rPr>
              <w:t>Elective</w:t>
            </w:r>
            <w:r w:rsidRPr="00CA6ABC">
              <w:rPr>
                <w:rFonts w:ascii="National Book" w:hAnsi="National Book" w:cs="Arial"/>
                <w:color w:val="002060"/>
                <w:sz w:val="18"/>
                <w:szCs w:val="18"/>
              </w:rPr>
              <w:t>)</w:t>
            </w:r>
          </w:p>
        </w:tc>
      </w:tr>
      <w:tr w:rsidR="007078C8" w:rsidRPr="00CA6ABC" w14:paraId="60B7C8D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8A723CD" w14:textId="40ACE091" w:rsidR="002E232E" w:rsidRPr="00CA6ABC" w:rsidRDefault="00EC1D19"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152559" w14:textId="77777777" w:rsidR="002E232E" w:rsidRPr="00CA6ABC" w:rsidRDefault="002E232E"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4691CF"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354A12C" w14:textId="01FC5B61" w:rsidR="002E232E" w:rsidRPr="00CA6ABC" w:rsidRDefault="00764CA0" w:rsidP="00871DF1">
            <w:pPr>
              <w:tabs>
                <w:tab w:val="left" w:pos="720"/>
              </w:tabs>
              <w:ind w:right="-108"/>
              <w:rPr>
                <w:rFonts w:ascii="National Book" w:hAnsi="National Book" w:cs="Arial"/>
                <w:color w:val="002060"/>
                <w:sz w:val="18"/>
                <w:szCs w:val="18"/>
              </w:rPr>
            </w:pPr>
            <w:r w:rsidRPr="00CA6ABC">
              <w:rPr>
                <w:rFonts w:ascii="National Book" w:hAnsi="National Book" w:cs="Arial"/>
                <w:color w:val="002060"/>
                <w:sz w:val="18"/>
                <w:szCs w:val="18"/>
              </w:rPr>
              <w:t>(KSS)</w:t>
            </w:r>
          </w:p>
        </w:tc>
      </w:tr>
      <w:tr w:rsidR="007078C8" w:rsidRPr="00CA6ABC" w14:paraId="736EAF07"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A087E6" w14:textId="373F9A32" w:rsidR="002E232E" w:rsidRPr="00CA6ABC" w:rsidRDefault="00E30E17"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OT36 Natural Science (with lab)</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8A37FA" w14:textId="17A40E9F" w:rsidR="002E232E" w:rsidRPr="00CA6ABC" w:rsidRDefault="00AC69B6"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23925F38"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15BA250" w14:textId="3EB0C380" w:rsidR="002E232E" w:rsidRPr="00CA6ABC" w:rsidRDefault="000505BF"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KBS) (KLAB)</w:t>
            </w:r>
          </w:p>
        </w:tc>
      </w:tr>
      <w:tr w:rsidR="007078C8" w:rsidRPr="00CA6ABC" w14:paraId="485A702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83D82D2" w14:textId="719C2C20" w:rsidR="002E232E" w:rsidRPr="00CA6ABC" w:rsidRDefault="00F829AB"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1700 Ceramics</w:t>
            </w:r>
            <w:r w:rsidR="008D7247" w:rsidRPr="00CA6ABC">
              <w:rPr>
                <w:rFonts w:ascii="National Book" w:hAnsi="National Book" w:cs="Arial"/>
                <w:color w:val="002060"/>
                <w:sz w:val="18"/>
                <w:szCs w:val="18"/>
              </w:rPr>
              <w:t xml:space="preserv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AD0A60D" w14:textId="77777777" w:rsidR="002E232E" w:rsidRPr="00CA6ABC" w:rsidRDefault="002E232E"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7F32FD"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7D3EDE6" w14:textId="311236EF" w:rsidR="002E232E" w:rsidRPr="00CA6ABC" w:rsidRDefault="00D105B3"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S 25400 (Ceramics Minor Requirement)</w:t>
            </w:r>
          </w:p>
        </w:tc>
      </w:tr>
      <w:tr w:rsidR="007078C8" w:rsidRPr="00CA6ABC" w14:paraId="7B9DA02C"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435692" w14:textId="77777777" w:rsidR="00AC69B6" w:rsidRPr="00CA6ABC" w:rsidRDefault="00AC69B6" w:rsidP="00AC69B6">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 xml:space="preserve">ENG-1020 College Composition II </w:t>
            </w:r>
          </w:p>
          <w:p w14:paraId="175CDD88" w14:textId="77777777" w:rsidR="00AC69B6" w:rsidRPr="00CA6ABC" w:rsidRDefault="00AC69B6" w:rsidP="00AC69B6">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or ENG-102H Honors College Composition II</w:t>
            </w:r>
          </w:p>
          <w:p w14:paraId="508DCC68" w14:textId="60AB709D" w:rsidR="002E232E" w:rsidRPr="00CA6ABC" w:rsidRDefault="00AC69B6" w:rsidP="00AC69B6">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or ENG-2151 Technical Writing</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6AE780C1" w14:textId="77777777" w:rsidR="002E232E" w:rsidRPr="00CA6ABC" w:rsidRDefault="002E232E"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E43572F"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852092B" w14:textId="77777777" w:rsidR="00F12749" w:rsidRPr="00CA6ABC" w:rsidRDefault="00F12749" w:rsidP="00F12749">
            <w:pPr>
              <w:tabs>
                <w:tab w:val="left" w:pos="720"/>
              </w:tabs>
              <w:rPr>
                <w:rFonts w:ascii="National Book" w:hAnsi="National Book" w:cs="Arial"/>
                <w:color w:val="002060"/>
                <w:sz w:val="18"/>
                <w:szCs w:val="18"/>
              </w:rPr>
            </w:pPr>
          </w:p>
          <w:p w14:paraId="75E02774" w14:textId="69951BA2" w:rsidR="00F12749" w:rsidRPr="00CA6ABC" w:rsidRDefault="00F12749" w:rsidP="00F12749">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ENG 21011 (KCP2)</w:t>
            </w:r>
          </w:p>
          <w:p w14:paraId="087495A5" w14:textId="335681F4" w:rsidR="002E232E" w:rsidRPr="00CA6ABC" w:rsidRDefault="00F12749" w:rsidP="00F12749">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or ENG 20002 (KCP2)</w:t>
            </w:r>
          </w:p>
        </w:tc>
      </w:tr>
      <w:tr w:rsidR="007078C8" w:rsidRPr="00CA6ABC" w14:paraId="7D964171"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778E2D" w14:textId="2FFE07B5" w:rsidR="002E232E" w:rsidRPr="00CA6ABC" w:rsidRDefault="002E232E" w:rsidP="00871DF1">
            <w:pPr>
              <w:tabs>
                <w:tab w:val="left" w:pos="720"/>
              </w:tabs>
              <w:rPr>
                <w:rFonts w:ascii="National Book" w:hAnsi="National Book" w:cs="Arial"/>
                <w:b/>
                <w:color w:val="FFFFFF" w:themeColor="background1"/>
                <w:sz w:val="20"/>
                <w:szCs w:val="20"/>
              </w:rPr>
            </w:pPr>
            <w:r w:rsidRPr="00CA6ABC">
              <w:rPr>
                <w:rFonts w:ascii="National Book" w:hAnsi="National Book" w:cs="Arial"/>
                <w:b/>
                <w:color w:val="FFFFFF" w:themeColor="background1"/>
                <w:sz w:val="20"/>
                <w:szCs w:val="20"/>
              </w:rPr>
              <w:t>Semester Three: [1</w:t>
            </w:r>
            <w:r w:rsidR="00F12749" w:rsidRPr="00CA6ABC">
              <w:rPr>
                <w:rFonts w:ascii="National Book" w:hAnsi="National Book" w:cs="Arial"/>
                <w:b/>
                <w:color w:val="FFFFFF" w:themeColor="background1"/>
                <w:sz w:val="20"/>
                <w:szCs w:val="20"/>
              </w:rPr>
              <w:t>5-16</w:t>
            </w:r>
            <w:r w:rsidRPr="00CA6ABC">
              <w:rPr>
                <w:rFonts w:ascii="National Book" w:hAnsi="National Book" w:cs="Arial"/>
                <w:b/>
                <w:color w:val="FFFFFF" w:themeColor="background1"/>
                <w:sz w:val="20"/>
                <w:szCs w:val="20"/>
              </w:rPr>
              <w:t xml:space="preserve"> Credit Hours] </w:t>
            </w:r>
            <w:r w:rsidRPr="00CA6ABC">
              <w:rPr>
                <w:rFonts w:ascii="National Book" w:hAnsi="National Book" w:cs="Arial"/>
                <w:b/>
                <w:bCs/>
                <w:color w:val="FFFFFF" w:themeColor="background1"/>
                <w:sz w:val="20"/>
                <w:szCs w:val="20"/>
              </w:rPr>
              <w:t>Cuyahoga Community College</w:t>
            </w:r>
          </w:p>
        </w:tc>
      </w:tr>
      <w:tr w:rsidR="007078C8" w:rsidRPr="00CA6ABC" w14:paraId="31EB3258"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85977E0" w14:textId="2214CC89" w:rsidR="002E232E" w:rsidRPr="00CA6ABC" w:rsidRDefault="00D43DB8"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2020 Art History Survey: Prehistoric to Renaissan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6B588E89" w14:textId="45A54B22" w:rsidR="002E232E" w:rsidRPr="00CA6ABC" w:rsidRDefault="00A077C8"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610685"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843F3C3" w14:textId="56460033" w:rsidR="002E232E" w:rsidRPr="00CA6ABC" w:rsidRDefault="00D0569D"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H 22006 (KFA)</w:t>
            </w:r>
          </w:p>
        </w:tc>
      </w:tr>
      <w:tr w:rsidR="007078C8" w:rsidRPr="00CA6ABC" w14:paraId="12A96D28"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6F71DC8" w14:textId="268525FA" w:rsidR="002E232E" w:rsidRPr="00CA6ABC" w:rsidRDefault="005439A3"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PHIL-1000 Critical Think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3E43E4" w14:textId="77777777" w:rsidR="002E232E" w:rsidRPr="00CA6ABC" w:rsidRDefault="002E232E"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CBF718B"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773DB1B" w14:textId="4D92FDC3" w:rsidR="002E232E" w:rsidRPr="00CA6ABC" w:rsidRDefault="001C6120"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PHIL 11009 (KHUM) (KADL)</w:t>
            </w:r>
          </w:p>
        </w:tc>
      </w:tr>
      <w:tr w:rsidR="007078C8" w:rsidRPr="00CA6ABC" w14:paraId="3CC8B80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8CD62EA" w14:textId="6824C127" w:rsidR="002E232E" w:rsidRPr="00CA6ABC" w:rsidRDefault="00F74D78" w:rsidP="00F95C56">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OT36 Mathema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A585425" w14:textId="77777777" w:rsidR="002E232E" w:rsidRPr="00CA6ABC" w:rsidRDefault="002E232E"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A0DE91"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2E6138D" w14:textId="2D9D12F9" w:rsidR="00C80B11" w:rsidRPr="00CA6ABC" w:rsidRDefault="00C80B11" w:rsidP="00C80B1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KMCR)</w:t>
            </w:r>
          </w:p>
          <w:p w14:paraId="6B873352" w14:textId="2D153D86" w:rsidR="002E232E" w:rsidRPr="00CA6ABC" w:rsidRDefault="002E232E" w:rsidP="00871DF1">
            <w:pPr>
              <w:tabs>
                <w:tab w:val="left" w:pos="720"/>
              </w:tabs>
              <w:rPr>
                <w:rFonts w:ascii="National Book" w:hAnsi="National Book" w:cs="Arial"/>
                <w:color w:val="002060"/>
                <w:sz w:val="18"/>
                <w:szCs w:val="18"/>
              </w:rPr>
            </w:pPr>
          </w:p>
        </w:tc>
      </w:tr>
      <w:tr w:rsidR="007078C8" w:rsidRPr="00CA6ABC" w14:paraId="5BEEF3E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9BB70CB" w14:textId="77777777" w:rsidR="00E37486" w:rsidRPr="00CA6ABC" w:rsidRDefault="00E37486" w:rsidP="00E37486">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TAG Beginning Foreign Language I</w:t>
            </w:r>
          </w:p>
          <w:p w14:paraId="43BC2C74" w14:textId="46E2E16E" w:rsidR="002E232E" w:rsidRPr="00CA6ABC" w:rsidRDefault="00E37486" w:rsidP="00E37486">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SL, FREN, or SPAN</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0240F9" w14:textId="7201ABD8" w:rsidR="002E232E" w:rsidRPr="00CA6ABC" w:rsidRDefault="00A077C8"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62835A56"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E9B03D6" w14:textId="41E15E12" w:rsidR="002E232E" w:rsidRPr="00CA6ABC" w:rsidRDefault="00225E43" w:rsidP="00871DF1">
            <w:pPr>
              <w:tabs>
                <w:tab w:val="left" w:pos="720"/>
              </w:tabs>
              <w:rPr>
                <w:rFonts w:ascii="Arial" w:hAnsi="Arial" w:cs="Arial"/>
                <w:color w:val="002060"/>
                <w:sz w:val="18"/>
                <w:szCs w:val="18"/>
              </w:rPr>
            </w:pPr>
            <w:hyperlink r:id="rId12" w:history="1">
              <w:r w:rsidRPr="00CA6ABC">
                <w:rPr>
                  <w:rStyle w:val="Hyperlink"/>
                  <w:rFonts w:ascii="Arial" w:hAnsi="Arial" w:cs="Arial"/>
                  <w:color w:val="0070C0"/>
                  <w:sz w:val="18"/>
                  <w:szCs w:val="18"/>
                </w:rPr>
                <w:t xml:space="preserve">Please refer to the Transfer Credit Guide </w:t>
              </w:r>
            </w:hyperlink>
          </w:p>
        </w:tc>
      </w:tr>
      <w:tr w:rsidR="00E37486" w:rsidRPr="00CA6ABC" w14:paraId="2A5A14D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F47710" w14:textId="77777777" w:rsidR="00A077C8" w:rsidRPr="00CA6ABC" w:rsidRDefault="00A077C8" w:rsidP="00A077C8">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Select one of the following studio art electives:</w:t>
            </w:r>
          </w:p>
          <w:p w14:paraId="5E8861C6" w14:textId="77777777" w:rsidR="00A077C8" w:rsidRPr="00CA6ABC" w:rsidRDefault="00A077C8" w:rsidP="00A077C8">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 xml:space="preserve">ART-2050 Painting I </w:t>
            </w:r>
          </w:p>
          <w:p w14:paraId="57BA729C" w14:textId="311BD547" w:rsidR="00E37486" w:rsidRPr="00CA6ABC" w:rsidRDefault="00A077C8" w:rsidP="00A077C8">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2000 Life Drawing I</w:t>
            </w:r>
          </w:p>
        </w:tc>
        <w:tc>
          <w:tcPr>
            <w:tcW w:w="720" w:type="dxa"/>
            <w:tcBorders>
              <w:top w:val="single" w:sz="4" w:space="0" w:color="auto"/>
              <w:left w:val="single" w:sz="4" w:space="0" w:color="auto"/>
              <w:bottom w:val="single" w:sz="4" w:space="0" w:color="auto"/>
              <w:right w:val="single" w:sz="4" w:space="0" w:color="auto"/>
            </w:tcBorders>
            <w:vAlign w:val="center"/>
          </w:tcPr>
          <w:p w14:paraId="26CBC016" w14:textId="452A6F82" w:rsidR="00E37486" w:rsidRPr="00CA6ABC" w:rsidRDefault="00A077C8"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194D7AB" w14:textId="77777777" w:rsidR="00E37486" w:rsidRPr="00CA6ABC" w:rsidRDefault="00E37486"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F464118" w14:textId="77777777" w:rsidR="00522BD0" w:rsidRPr="00CA6ABC" w:rsidRDefault="00522BD0" w:rsidP="00522BD0">
            <w:pPr>
              <w:tabs>
                <w:tab w:val="left" w:pos="720"/>
              </w:tabs>
              <w:rPr>
                <w:rFonts w:ascii="National Book" w:hAnsi="National Book" w:cs="Arial"/>
                <w:color w:val="002060"/>
                <w:sz w:val="18"/>
                <w:szCs w:val="18"/>
              </w:rPr>
            </w:pPr>
          </w:p>
          <w:p w14:paraId="11413FBD" w14:textId="302ED24A" w:rsidR="00522BD0" w:rsidRPr="00CA6ABC" w:rsidRDefault="00522BD0" w:rsidP="00522BD0">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 xml:space="preserve">ARTS 24061 </w:t>
            </w:r>
          </w:p>
          <w:p w14:paraId="7622A67E" w14:textId="0F36FD12" w:rsidR="00E37486" w:rsidRPr="00CA6ABC" w:rsidRDefault="00522BD0" w:rsidP="00522BD0">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 2X000</w:t>
            </w:r>
          </w:p>
        </w:tc>
      </w:tr>
      <w:tr w:rsidR="007078C8" w:rsidRPr="00CA6ABC" w14:paraId="61A7824A"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90F7925" w14:textId="01326553" w:rsidR="002E232E" w:rsidRPr="00CA6ABC" w:rsidRDefault="002E232E" w:rsidP="00871DF1">
            <w:pPr>
              <w:tabs>
                <w:tab w:val="left" w:pos="720"/>
              </w:tabs>
              <w:rPr>
                <w:rFonts w:ascii="National Book" w:hAnsi="National Book" w:cs="Arial"/>
                <w:b/>
                <w:color w:val="FFFFFF" w:themeColor="background1"/>
                <w:sz w:val="20"/>
                <w:szCs w:val="20"/>
              </w:rPr>
            </w:pPr>
            <w:r w:rsidRPr="00CA6ABC">
              <w:rPr>
                <w:rFonts w:ascii="National Book" w:hAnsi="National Book" w:cs="Arial"/>
                <w:b/>
                <w:color w:val="FFFFFF" w:themeColor="background1"/>
                <w:sz w:val="20"/>
                <w:szCs w:val="20"/>
              </w:rPr>
              <w:t>Semester Four: [1</w:t>
            </w:r>
            <w:r w:rsidR="00522BD0" w:rsidRPr="00CA6ABC">
              <w:rPr>
                <w:rFonts w:ascii="National Book" w:hAnsi="National Book" w:cs="Arial"/>
                <w:b/>
                <w:color w:val="FFFFFF" w:themeColor="background1"/>
                <w:sz w:val="20"/>
                <w:szCs w:val="20"/>
              </w:rPr>
              <w:t>3-15</w:t>
            </w:r>
            <w:r w:rsidRPr="00CA6ABC">
              <w:rPr>
                <w:rFonts w:ascii="National Book" w:hAnsi="National Book" w:cs="Arial"/>
                <w:b/>
                <w:color w:val="FFFFFF" w:themeColor="background1"/>
                <w:sz w:val="20"/>
                <w:szCs w:val="20"/>
              </w:rPr>
              <w:t xml:space="preserve"> Credit Hours]</w:t>
            </w:r>
            <w:r w:rsidRPr="00CA6ABC">
              <w:rPr>
                <w:rFonts w:ascii="National Book" w:hAnsi="National Book" w:cs="Arial"/>
                <w:b/>
                <w:bCs/>
                <w:color w:val="FFFFFF" w:themeColor="background1"/>
                <w:sz w:val="20"/>
                <w:szCs w:val="20"/>
              </w:rPr>
              <w:t xml:space="preserve"> Cuyahoga Community College</w:t>
            </w:r>
          </w:p>
        </w:tc>
      </w:tr>
      <w:tr w:rsidR="007078C8" w:rsidRPr="00CA6ABC" w14:paraId="5C77D111"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23E48D7" w14:textId="20F6ED9E" w:rsidR="002E232E" w:rsidRPr="00CA6ABC" w:rsidRDefault="004543AC"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2030 Art History Survey: Late Renaissance to Pres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7D58E3" w14:textId="380240F7" w:rsidR="002E232E" w:rsidRPr="00CA6ABC" w:rsidRDefault="00B84767"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C7F52D" w14:textId="7987A082"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3158ABA" w14:textId="588C5AE2" w:rsidR="002E232E" w:rsidRPr="00CA6ABC" w:rsidRDefault="00F3788B"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H 22007 (KFA)</w:t>
            </w:r>
          </w:p>
        </w:tc>
      </w:tr>
      <w:tr w:rsidR="007078C8" w:rsidRPr="00CA6ABC" w14:paraId="2EF78A04"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B9C6EA9" w14:textId="597E9192" w:rsidR="002E232E" w:rsidRPr="00CA6ABC" w:rsidRDefault="003E0B17"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2790 Portfolio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4E4268" w14:textId="47992A1F" w:rsidR="002E232E" w:rsidRPr="00CA6ABC" w:rsidRDefault="00B84767"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45650BF" w14:textId="77777777" w:rsidR="002E232E" w:rsidRPr="00CA6ABC" w:rsidRDefault="002E232E" w:rsidP="00871DF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E64755F" w14:textId="11AA39A0" w:rsidR="002E232E" w:rsidRPr="00CA6ABC" w:rsidRDefault="00CA7386"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 2X000</w:t>
            </w:r>
          </w:p>
        </w:tc>
      </w:tr>
      <w:tr w:rsidR="007078C8" w:rsidRPr="00CA6ABC" w14:paraId="0DCABCFC"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9768063" w14:textId="604A427C" w:rsidR="002E232E" w:rsidRPr="00CA6ABC" w:rsidRDefault="00FE0FC8"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COMM-1010 Fundamentals of Speech Communication or COMM-101H Honors Speech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02283401" w14:textId="77777777" w:rsidR="002E232E" w:rsidRPr="00CA6ABC" w:rsidRDefault="002E232E"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5FBC44"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2C65580" w14:textId="0709AB4C" w:rsidR="002E232E" w:rsidRPr="00CA6ABC" w:rsidRDefault="00C675CE"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COMM 15000 (KADL)</w:t>
            </w:r>
          </w:p>
        </w:tc>
      </w:tr>
      <w:tr w:rsidR="007078C8" w:rsidRPr="00CA6ABC" w14:paraId="5DBD545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5C0CCD7" w14:textId="5EDB70FC" w:rsidR="002E232E" w:rsidRPr="00CA6ABC" w:rsidRDefault="00A378FE"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TAG Beginning Foreign Language II</w:t>
            </w:r>
          </w:p>
        </w:tc>
        <w:tc>
          <w:tcPr>
            <w:tcW w:w="720" w:type="dxa"/>
            <w:tcBorders>
              <w:top w:val="single" w:sz="4" w:space="0" w:color="auto"/>
              <w:left w:val="single" w:sz="4" w:space="0" w:color="auto"/>
              <w:bottom w:val="single" w:sz="4" w:space="0" w:color="auto"/>
              <w:right w:val="single" w:sz="4" w:space="0" w:color="auto"/>
            </w:tcBorders>
            <w:vAlign w:val="center"/>
          </w:tcPr>
          <w:p w14:paraId="407F34EA" w14:textId="2CB77B08" w:rsidR="002E232E" w:rsidRPr="00CA6ABC" w:rsidRDefault="002E232E"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r w:rsidR="00B84767" w:rsidRPr="00CA6ABC">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B1DC28E"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FBDC1B6" w14:textId="04ADEC76" w:rsidR="002E232E" w:rsidRPr="00CA6ABC" w:rsidRDefault="00867560" w:rsidP="00871DF1">
            <w:pPr>
              <w:tabs>
                <w:tab w:val="left" w:pos="720"/>
              </w:tabs>
              <w:rPr>
                <w:rFonts w:ascii="National Book" w:hAnsi="National Book" w:cs="Arial"/>
                <w:color w:val="002060"/>
                <w:sz w:val="18"/>
                <w:szCs w:val="18"/>
              </w:rPr>
            </w:pPr>
            <w:hyperlink r:id="rId13" w:history="1">
              <w:r w:rsidRPr="00CA6ABC">
                <w:rPr>
                  <w:rStyle w:val="Hyperlink"/>
                  <w:rFonts w:ascii="Arial" w:hAnsi="Arial" w:cs="Arial"/>
                  <w:sz w:val="18"/>
                  <w:szCs w:val="18"/>
                </w:rPr>
                <w:t xml:space="preserve">Please refer to the Transfer Credit Guide </w:t>
              </w:r>
            </w:hyperlink>
          </w:p>
        </w:tc>
      </w:tr>
      <w:tr w:rsidR="007078C8" w:rsidRPr="00CA6ABC" w14:paraId="0519B201"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3592C67" w14:textId="79EFD5BC" w:rsidR="002E232E" w:rsidRPr="00CA6ABC" w:rsidRDefault="00B84767"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OT36 2000</w:t>
            </w:r>
            <w:r w:rsidR="00C9720F" w:rsidRPr="00CA6ABC">
              <w:rPr>
                <w:rFonts w:ascii="National Book" w:hAnsi="National Book" w:cs="Arial"/>
                <w:color w:val="002060"/>
                <w:sz w:val="18"/>
                <w:szCs w:val="18"/>
              </w:rPr>
              <w:t>-</w:t>
            </w:r>
            <w:r w:rsidRPr="00CA6ABC">
              <w:rPr>
                <w:rFonts w:ascii="National Book" w:hAnsi="National Book" w:cs="Arial"/>
                <w:color w:val="002060"/>
                <w:sz w:val="18"/>
                <w:szCs w:val="18"/>
              </w:rPr>
              <w:t>level Elective</w:t>
            </w:r>
          </w:p>
        </w:tc>
        <w:tc>
          <w:tcPr>
            <w:tcW w:w="720" w:type="dxa"/>
            <w:tcBorders>
              <w:top w:val="single" w:sz="4" w:space="0" w:color="auto"/>
              <w:left w:val="single" w:sz="4" w:space="0" w:color="auto"/>
              <w:bottom w:val="single" w:sz="4" w:space="0" w:color="auto"/>
              <w:right w:val="single" w:sz="4" w:space="0" w:color="auto"/>
            </w:tcBorders>
            <w:vAlign w:val="center"/>
          </w:tcPr>
          <w:p w14:paraId="4F0937FE" w14:textId="57051872" w:rsidR="002E232E" w:rsidRPr="00CA6ABC" w:rsidRDefault="002E232E"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r w:rsidR="00B84767" w:rsidRPr="00CA6ABC">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FB5FD8A" w14:textId="77777777" w:rsidR="002E232E" w:rsidRPr="00CA6ABC"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3CC710B" w14:textId="4634EFC9" w:rsidR="002E232E" w:rsidRPr="00CA6ABC" w:rsidRDefault="002E232E" w:rsidP="00871DF1">
            <w:pPr>
              <w:tabs>
                <w:tab w:val="left" w:pos="720"/>
              </w:tabs>
              <w:rPr>
                <w:rFonts w:ascii="National Book" w:hAnsi="National Book" w:cs="Arial"/>
                <w:color w:val="002060"/>
                <w:sz w:val="18"/>
                <w:szCs w:val="18"/>
              </w:rPr>
            </w:pPr>
          </w:p>
        </w:tc>
      </w:tr>
      <w:tr w:rsidR="007078C8" w:rsidRPr="007078C8" w14:paraId="1DF8288A" w14:textId="77777777" w:rsidTr="00656F58">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5CE7F58" w14:textId="3D77F5EB" w:rsidR="002E232E" w:rsidRPr="007078C8" w:rsidRDefault="002E232E" w:rsidP="006C099E">
            <w:pPr>
              <w:tabs>
                <w:tab w:val="left" w:pos="720"/>
              </w:tabs>
              <w:jc w:val="center"/>
              <w:rPr>
                <w:rFonts w:ascii="National Book" w:hAnsi="National Book" w:cs="Arial"/>
                <w:b/>
                <w:color w:val="FFFFFF" w:themeColor="background1"/>
                <w:sz w:val="20"/>
                <w:szCs w:val="20"/>
              </w:rPr>
            </w:pPr>
            <w:r w:rsidRPr="00CA6ABC">
              <w:rPr>
                <w:rFonts w:ascii="National Book" w:hAnsi="National Book" w:cs="Arial"/>
                <w:b/>
                <w:color w:val="FFFFFF" w:themeColor="background1"/>
                <w:sz w:val="20"/>
                <w:szCs w:val="20"/>
              </w:rPr>
              <w:t>6</w:t>
            </w:r>
            <w:r w:rsidR="00867560" w:rsidRPr="00CA6ABC">
              <w:rPr>
                <w:rFonts w:ascii="National Book" w:hAnsi="National Book" w:cs="Arial"/>
                <w:b/>
                <w:color w:val="FFFFFF" w:themeColor="background1"/>
                <w:sz w:val="20"/>
                <w:szCs w:val="20"/>
              </w:rPr>
              <w:t>0-63</w:t>
            </w:r>
            <w:r w:rsidRPr="00CA6ABC">
              <w:rPr>
                <w:rFonts w:ascii="National Book" w:hAnsi="National Book" w:cs="Arial"/>
                <w:b/>
                <w:color w:val="FFFFFF" w:themeColor="background1"/>
                <w:sz w:val="20"/>
                <w:szCs w:val="20"/>
              </w:rPr>
              <w:t xml:space="preserve"> Total Credit Hours to Graduate with the AA Degree from </w:t>
            </w:r>
            <w:r w:rsidRPr="00CA6ABC">
              <w:rPr>
                <w:rFonts w:ascii="National Book" w:hAnsi="National Book" w:cs="Arial"/>
                <w:b/>
                <w:bCs/>
                <w:color w:val="FFFFFF" w:themeColor="background1"/>
                <w:sz w:val="20"/>
                <w:szCs w:val="20"/>
              </w:rPr>
              <w:t>Cuyahoga Community College</w:t>
            </w:r>
          </w:p>
        </w:tc>
      </w:tr>
    </w:tbl>
    <w:p w14:paraId="16CD0EF9" w14:textId="77777777" w:rsidR="002E232E" w:rsidRDefault="002E232E" w:rsidP="002E232E">
      <w:pPr>
        <w:ind w:left="-1440" w:right="-1440"/>
      </w:pPr>
    </w:p>
    <w:p w14:paraId="2B4EE862" w14:textId="77777777" w:rsidR="00EA6DC8" w:rsidRPr="00EA6DC8" w:rsidRDefault="00EA6DC8" w:rsidP="00EA6DC8">
      <w:pPr>
        <w:ind w:right="-1440"/>
        <w:rPr>
          <w:rFonts w:ascii="National Book" w:hAnsi="National Book" w:cs="Arial"/>
          <w:color w:val="002060"/>
          <w:sz w:val="18"/>
          <w:szCs w:val="18"/>
        </w:rPr>
      </w:pPr>
      <w:r w:rsidRPr="00EA6DC8">
        <w:rPr>
          <w:rFonts w:ascii="National Book" w:hAnsi="National Book" w:cs="Arial"/>
          <w:color w:val="002060"/>
          <w:sz w:val="18"/>
          <w:szCs w:val="18"/>
        </w:rPr>
        <w:t>Course sequence may change based on the individual needs of the student and schedule type required.</w:t>
      </w:r>
    </w:p>
    <w:p w14:paraId="7C149B71" w14:textId="0D5F762E" w:rsidR="00167BD6" w:rsidRPr="00C9690C" w:rsidRDefault="00167BD6" w:rsidP="00167BD6">
      <w:pPr>
        <w:tabs>
          <w:tab w:val="left" w:pos="720"/>
        </w:tabs>
        <w:rPr>
          <w:rFonts w:ascii="National Book" w:hAnsi="National Book" w:cs="Arial"/>
          <w:color w:val="002060"/>
          <w:sz w:val="18"/>
          <w:szCs w:val="18"/>
        </w:rPr>
      </w:pPr>
      <w:r w:rsidRPr="00C9690C">
        <w:rPr>
          <w:rFonts w:ascii="National Book" w:hAnsi="National Book" w:cs="Arial"/>
          <w:color w:val="002060"/>
          <w:sz w:val="18"/>
          <w:szCs w:val="18"/>
        </w:rPr>
        <w:lastRenderedPageBreak/>
        <w:t>*Kent Core Social Sciences courses must be selected from two separate curricular areas. Please consult</w:t>
      </w:r>
      <w:r w:rsidRPr="00C9690C">
        <w:rPr>
          <w:rFonts w:ascii="National Book" w:hAnsi="National Book" w:cs="Arial"/>
          <w:color w:val="0070C0"/>
          <w:sz w:val="18"/>
          <w:szCs w:val="18"/>
        </w:rPr>
        <w:t xml:space="preserve"> </w:t>
      </w:r>
      <w:hyperlink r:id="rId14" w:history="1">
        <w:r w:rsidRPr="00C9690C">
          <w:rPr>
            <w:rStyle w:val="Hyperlink"/>
            <w:rFonts w:ascii="National Book" w:hAnsi="National Book" w:cs="Arial"/>
            <w:color w:val="0070C0"/>
            <w:sz w:val="18"/>
            <w:szCs w:val="18"/>
          </w:rPr>
          <w:t xml:space="preserve">the Transfer Credit Guide to confirm transfer course attributes. </w:t>
        </w:r>
      </w:hyperlink>
    </w:p>
    <w:p w14:paraId="693858C5" w14:textId="6E1F294E" w:rsidR="007078C8" w:rsidRPr="00C9690C" w:rsidRDefault="002E232E" w:rsidP="007078C8">
      <w:pPr>
        <w:ind w:right="-1440"/>
        <w:rPr>
          <w:rFonts w:ascii="National Book" w:hAnsi="National Book" w:cs="Arial"/>
          <w:color w:val="002060"/>
          <w:sz w:val="18"/>
          <w:szCs w:val="18"/>
        </w:rPr>
      </w:pPr>
      <w:r w:rsidRPr="00C9690C">
        <w:rPr>
          <w:rFonts w:ascii="National Book" w:hAnsi="National Book" w:cs="Arial"/>
          <w:color w:val="002060"/>
          <w:sz w:val="18"/>
          <w:szCs w:val="18"/>
        </w:rPr>
        <w:t xml:space="preserve">Honors sections of Tri-C courses can also be taken. </w:t>
      </w:r>
      <w:hyperlink r:id="rId15" w:history="1">
        <w:r w:rsidRPr="00C9690C">
          <w:rPr>
            <w:rStyle w:val="Hyperlink"/>
            <w:rFonts w:ascii="National Book" w:hAnsi="National Book" w:cs="Arial"/>
            <w:color w:val="0070C0"/>
            <w:sz w:val="18"/>
            <w:szCs w:val="18"/>
          </w:rPr>
          <w:t>Find more information about Honors offerings here</w:t>
        </w:r>
      </w:hyperlink>
      <w:r w:rsidRPr="00C9690C">
        <w:rPr>
          <w:rFonts w:ascii="National Book" w:hAnsi="National Book" w:cs="Arial"/>
          <w:color w:val="002060"/>
          <w:sz w:val="18"/>
          <w:szCs w:val="18"/>
        </w:rPr>
        <w:t xml:space="preserve">. </w:t>
      </w:r>
    </w:p>
    <w:p w14:paraId="307880B7" w14:textId="2A9D6513" w:rsidR="00EE6A3C" w:rsidRPr="002E232E" w:rsidRDefault="00EE6A3C" w:rsidP="002E232E">
      <w:pPr>
        <w:ind w:left="-720" w:right="-1440"/>
        <w:rPr>
          <w:rFonts w:ascii="National Book" w:hAnsi="National Book"/>
        </w:rPr>
      </w:pPr>
    </w:p>
    <w:tbl>
      <w:tblPr>
        <w:tblW w:w="10905" w:type="dxa"/>
        <w:tblInd w:w="-713" w:type="dxa"/>
        <w:tblLayout w:type="fixed"/>
        <w:tblLook w:val="01C0" w:firstRow="0" w:lastRow="1" w:firstColumn="1" w:lastColumn="1" w:noHBand="0" w:noVBand="0"/>
      </w:tblPr>
      <w:tblGrid>
        <w:gridCol w:w="7278"/>
        <w:gridCol w:w="720"/>
        <w:gridCol w:w="810"/>
        <w:gridCol w:w="2097"/>
      </w:tblGrid>
      <w:tr w:rsidR="007078C8" w:rsidRPr="00CA6ABC" w14:paraId="6C21D1D9" w14:textId="77777777" w:rsidTr="00FD098F">
        <w:trPr>
          <w:trHeight w:val="512"/>
          <w:tblHeader/>
        </w:trPr>
        <w:tc>
          <w:tcPr>
            <w:tcW w:w="7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44C351" w14:textId="77777777" w:rsidR="007078C8" w:rsidRPr="00CA6ABC" w:rsidRDefault="007078C8" w:rsidP="00871DF1">
            <w:pPr>
              <w:tabs>
                <w:tab w:val="left" w:pos="720"/>
              </w:tabs>
              <w:rPr>
                <w:rFonts w:ascii="National Book" w:hAnsi="National Book" w:cs="Arial"/>
                <w:color w:val="002060"/>
                <w:sz w:val="16"/>
                <w:szCs w:val="16"/>
              </w:rPr>
            </w:pPr>
            <w:r w:rsidRPr="00CA6ABC">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05D444" w14:textId="77777777" w:rsidR="007078C8" w:rsidRPr="00CA6ABC" w:rsidRDefault="007078C8" w:rsidP="00871DF1">
            <w:pPr>
              <w:tabs>
                <w:tab w:val="left" w:pos="720"/>
              </w:tabs>
              <w:jc w:val="center"/>
              <w:rPr>
                <w:rFonts w:ascii="National Book" w:hAnsi="National Book" w:cs="Arial"/>
                <w:color w:val="002060"/>
                <w:sz w:val="16"/>
                <w:szCs w:val="16"/>
              </w:rPr>
            </w:pPr>
            <w:r w:rsidRPr="00CA6ABC">
              <w:rPr>
                <w:rFonts w:ascii="National Book" w:hAnsi="National Book" w:cs="Arial"/>
                <w:color w:val="002060"/>
                <w:sz w:val="16"/>
                <w:szCs w:val="16"/>
              </w:rPr>
              <w:t>Credit</w:t>
            </w:r>
          </w:p>
          <w:p w14:paraId="73AD065F" w14:textId="77777777" w:rsidR="007078C8" w:rsidRPr="00CA6ABC" w:rsidRDefault="007078C8" w:rsidP="00871DF1">
            <w:pPr>
              <w:tabs>
                <w:tab w:val="left" w:pos="720"/>
              </w:tabs>
              <w:jc w:val="center"/>
              <w:rPr>
                <w:rFonts w:ascii="National Book" w:hAnsi="National Book" w:cs="Arial"/>
                <w:color w:val="002060"/>
                <w:sz w:val="16"/>
                <w:szCs w:val="16"/>
              </w:rPr>
            </w:pPr>
            <w:r w:rsidRPr="00CA6ABC">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DA6A44" w14:textId="77777777" w:rsidR="007078C8" w:rsidRPr="00CA6ABC" w:rsidRDefault="007078C8" w:rsidP="00871DF1">
            <w:pPr>
              <w:tabs>
                <w:tab w:val="left" w:pos="720"/>
              </w:tabs>
              <w:jc w:val="center"/>
              <w:rPr>
                <w:rFonts w:ascii="National Book" w:hAnsi="National Book" w:cs="Arial"/>
                <w:color w:val="002060"/>
                <w:sz w:val="16"/>
                <w:szCs w:val="16"/>
              </w:rPr>
            </w:pPr>
            <w:r w:rsidRPr="00CA6ABC">
              <w:rPr>
                <w:rFonts w:ascii="National Book" w:hAnsi="National Book" w:cs="Arial"/>
                <w:color w:val="002060"/>
                <w:sz w:val="16"/>
                <w:szCs w:val="16"/>
              </w:rPr>
              <w:t>Upper</w:t>
            </w:r>
          </w:p>
          <w:p w14:paraId="092B8102" w14:textId="77777777" w:rsidR="007078C8" w:rsidRPr="00CA6ABC" w:rsidRDefault="007078C8" w:rsidP="00871DF1">
            <w:pPr>
              <w:tabs>
                <w:tab w:val="left" w:pos="720"/>
              </w:tabs>
              <w:jc w:val="center"/>
              <w:rPr>
                <w:rFonts w:ascii="National Book" w:hAnsi="National Book" w:cs="Arial"/>
                <w:color w:val="002060"/>
                <w:sz w:val="16"/>
                <w:szCs w:val="16"/>
              </w:rPr>
            </w:pPr>
            <w:r w:rsidRPr="00CA6ABC">
              <w:rPr>
                <w:rFonts w:ascii="National Book" w:hAnsi="National Book" w:cs="Arial"/>
                <w:color w:val="002060"/>
                <w:sz w:val="16"/>
                <w:szCs w:val="16"/>
              </w:rPr>
              <w:t>Division</w:t>
            </w:r>
          </w:p>
        </w:tc>
        <w:tc>
          <w:tcPr>
            <w:tcW w:w="20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00D615" w14:textId="77777777" w:rsidR="007078C8" w:rsidRPr="00CA6ABC" w:rsidRDefault="007078C8" w:rsidP="00871DF1">
            <w:pPr>
              <w:tabs>
                <w:tab w:val="left" w:pos="720"/>
              </w:tabs>
              <w:rPr>
                <w:rFonts w:ascii="National Book" w:hAnsi="National Book" w:cs="Arial"/>
                <w:color w:val="002060"/>
                <w:sz w:val="16"/>
                <w:szCs w:val="16"/>
              </w:rPr>
            </w:pPr>
            <w:r w:rsidRPr="00CA6ABC">
              <w:rPr>
                <w:rFonts w:ascii="National Book" w:hAnsi="National Book" w:cs="Arial"/>
                <w:color w:val="002060"/>
                <w:sz w:val="16"/>
                <w:szCs w:val="16"/>
              </w:rPr>
              <w:t>Notes on Transfer Coursework to Kent State</w:t>
            </w:r>
          </w:p>
        </w:tc>
      </w:tr>
      <w:tr w:rsidR="007078C8" w:rsidRPr="00CA6ABC" w14:paraId="172E1D52" w14:textId="77777777" w:rsidTr="00C74663">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26B8B615" w14:textId="60D7982C" w:rsidR="007078C8" w:rsidRPr="00CA6ABC" w:rsidRDefault="007078C8" w:rsidP="00871DF1">
            <w:pPr>
              <w:tabs>
                <w:tab w:val="left" w:pos="720"/>
              </w:tabs>
              <w:rPr>
                <w:rFonts w:ascii="National Book" w:hAnsi="National Book" w:cs="Arial"/>
                <w:b/>
                <w:color w:val="FFFFFF" w:themeColor="background1"/>
                <w:sz w:val="20"/>
                <w:szCs w:val="20"/>
              </w:rPr>
            </w:pPr>
            <w:r w:rsidRPr="00CA6ABC">
              <w:rPr>
                <w:rFonts w:ascii="National Book" w:hAnsi="National Book" w:cs="Arial"/>
                <w:b/>
                <w:color w:val="FFFFFF" w:themeColor="background1"/>
                <w:sz w:val="20"/>
                <w:szCs w:val="20"/>
              </w:rPr>
              <w:t xml:space="preserve">Semester </w:t>
            </w:r>
            <w:r w:rsidR="00391DE1" w:rsidRPr="00CA6ABC">
              <w:rPr>
                <w:rFonts w:ascii="National Book" w:hAnsi="National Book" w:cs="Arial"/>
                <w:b/>
                <w:color w:val="FFFFFF" w:themeColor="background1"/>
                <w:sz w:val="20"/>
                <w:szCs w:val="20"/>
              </w:rPr>
              <w:t>Five</w:t>
            </w:r>
            <w:r w:rsidRPr="00CA6ABC">
              <w:rPr>
                <w:rFonts w:ascii="National Book" w:hAnsi="National Book" w:cs="Arial"/>
                <w:b/>
                <w:color w:val="FFFFFF" w:themeColor="background1"/>
                <w:sz w:val="20"/>
                <w:szCs w:val="20"/>
              </w:rPr>
              <w:t>: [1</w:t>
            </w:r>
            <w:r w:rsidR="00391DE1" w:rsidRPr="00CA6ABC">
              <w:rPr>
                <w:rFonts w:ascii="National Book" w:hAnsi="National Book" w:cs="Arial"/>
                <w:b/>
                <w:color w:val="FFFFFF" w:themeColor="background1"/>
                <w:sz w:val="20"/>
                <w:szCs w:val="20"/>
              </w:rPr>
              <w:t>8</w:t>
            </w:r>
            <w:r w:rsidRPr="00CA6ABC">
              <w:rPr>
                <w:rFonts w:ascii="National Book" w:hAnsi="National Book" w:cs="Arial"/>
                <w:b/>
                <w:color w:val="FFFFFF" w:themeColor="background1"/>
                <w:sz w:val="20"/>
                <w:szCs w:val="20"/>
              </w:rPr>
              <w:t xml:space="preserve"> Credit Hours] Kent State University (Fall Semester)</w:t>
            </w:r>
          </w:p>
        </w:tc>
      </w:tr>
      <w:tr w:rsidR="007078C8" w:rsidRPr="00CA6ABC" w14:paraId="1F74D74A"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F279686" w14:textId="75E3D9C3" w:rsidR="007078C8" w:rsidRPr="00CA6ABC" w:rsidRDefault="002D485F"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CS 10123 Principles and Techniques of Design</w:t>
            </w:r>
          </w:p>
        </w:tc>
        <w:tc>
          <w:tcPr>
            <w:tcW w:w="720" w:type="dxa"/>
            <w:tcBorders>
              <w:top w:val="single" w:sz="4" w:space="0" w:color="auto"/>
              <w:left w:val="single" w:sz="4" w:space="0" w:color="auto"/>
              <w:bottom w:val="single" w:sz="4" w:space="0" w:color="auto"/>
              <w:right w:val="single" w:sz="4" w:space="0" w:color="auto"/>
            </w:tcBorders>
            <w:vAlign w:val="center"/>
          </w:tcPr>
          <w:p w14:paraId="0CC67451" w14:textId="77777777" w:rsidR="007078C8" w:rsidRPr="00CA6ABC" w:rsidRDefault="007078C8"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468EE8A" w14:textId="4C82448C" w:rsidR="007078C8" w:rsidRPr="00CA6ABC" w:rsidRDefault="007078C8" w:rsidP="00871DF1">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vAlign w:val="center"/>
          </w:tcPr>
          <w:p w14:paraId="3893F6EE" w14:textId="77777777" w:rsidR="007078C8" w:rsidRPr="00CA6ABC" w:rsidRDefault="007078C8" w:rsidP="00871DF1">
            <w:pPr>
              <w:tabs>
                <w:tab w:val="left" w:pos="720"/>
              </w:tabs>
              <w:rPr>
                <w:rFonts w:ascii="National Book" w:hAnsi="National Book" w:cs="Arial"/>
                <w:i/>
                <w:iCs/>
                <w:color w:val="002060"/>
                <w:sz w:val="18"/>
                <w:szCs w:val="18"/>
              </w:rPr>
            </w:pPr>
          </w:p>
        </w:tc>
      </w:tr>
      <w:tr w:rsidR="007078C8" w:rsidRPr="00CA6ABC" w14:paraId="1D5F970C"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6073E8A7" w14:textId="05B05CD1" w:rsidR="007078C8" w:rsidRPr="00CA6ABC" w:rsidRDefault="00521067"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CH 10011 Global Architectural History I (KFA)</w:t>
            </w:r>
          </w:p>
        </w:tc>
        <w:tc>
          <w:tcPr>
            <w:tcW w:w="720" w:type="dxa"/>
            <w:tcBorders>
              <w:top w:val="single" w:sz="4" w:space="0" w:color="auto"/>
              <w:left w:val="single" w:sz="4" w:space="0" w:color="auto"/>
              <w:bottom w:val="single" w:sz="4" w:space="0" w:color="auto"/>
              <w:right w:val="single" w:sz="4" w:space="0" w:color="auto"/>
            </w:tcBorders>
            <w:vAlign w:val="center"/>
          </w:tcPr>
          <w:p w14:paraId="59B14667" w14:textId="77777777" w:rsidR="007078C8" w:rsidRPr="00CA6ABC" w:rsidRDefault="007078C8"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0E6C14D" w14:textId="3C8C8D0B" w:rsidR="007078C8" w:rsidRPr="00CA6ABC" w:rsidRDefault="007078C8" w:rsidP="00871DF1">
            <w:pPr>
              <w:tabs>
                <w:tab w:val="left" w:pos="720"/>
              </w:tabs>
              <w:jc w:val="center"/>
              <w:rPr>
                <w:rFonts w:ascii="National Book" w:hAnsi="National Book" w:cs="Arial"/>
                <w:color w:val="002060"/>
                <w:sz w:val="20"/>
                <w:szCs w:val="20"/>
              </w:rPr>
            </w:pPr>
          </w:p>
        </w:tc>
        <w:tc>
          <w:tcPr>
            <w:tcW w:w="2097" w:type="dxa"/>
            <w:tcBorders>
              <w:top w:val="single" w:sz="4" w:space="0" w:color="auto"/>
              <w:left w:val="single" w:sz="4" w:space="0" w:color="auto"/>
              <w:bottom w:val="single" w:sz="4" w:space="0" w:color="auto"/>
              <w:right w:val="single" w:sz="4" w:space="0" w:color="auto"/>
            </w:tcBorders>
            <w:vAlign w:val="center"/>
          </w:tcPr>
          <w:p w14:paraId="2F925F52" w14:textId="77777777" w:rsidR="007078C8" w:rsidRPr="00CA6ABC" w:rsidRDefault="007078C8" w:rsidP="00871DF1">
            <w:pPr>
              <w:tabs>
                <w:tab w:val="left" w:pos="720"/>
              </w:tabs>
              <w:rPr>
                <w:rFonts w:ascii="National Book" w:hAnsi="National Book" w:cs="Arial"/>
                <w:i/>
                <w:iCs/>
                <w:color w:val="002060"/>
                <w:sz w:val="18"/>
                <w:szCs w:val="18"/>
              </w:rPr>
            </w:pPr>
          </w:p>
        </w:tc>
      </w:tr>
      <w:tr w:rsidR="007078C8" w:rsidRPr="00CA6ABC" w14:paraId="3B79D9A5" w14:textId="77777777" w:rsidTr="00C74663">
        <w:trPr>
          <w:trHeight w:val="70"/>
        </w:trPr>
        <w:tc>
          <w:tcPr>
            <w:tcW w:w="7278" w:type="dxa"/>
            <w:tcBorders>
              <w:top w:val="single" w:sz="4" w:space="0" w:color="auto"/>
              <w:left w:val="single" w:sz="4" w:space="0" w:color="auto"/>
              <w:bottom w:val="single" w:sz="4" w:space="0" w:color="auto"/>
              <w:right w:val="single" w:sz="4" w:space="0" w:color="auto"/>
            </w:tcBorders>
            <w:vAlign w:val="center"/>
          </w:tcPr>
          <w:p w14:paraId="7732668F" w14:textId="4EB2385B" w:rsidR="007078C8" w:rsidRPr="00CA6ABC" w:rsidRDefault="00F629B6"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CS 30321 Structural Typology</w:t>
            </w:r>
          </w:p>
        </w:tc>
        <w:tc>
          <w:tcPr>
            <w:tcW w:w="720" w:type="dxa"/>
            <w:tcBorders>
              <w:top w:val="single" w:sz="4" w:space="0" w:color="auto"/>
              <w:left w:val="single" w:sz="4" w:space="0" w:color="auto"/>
              <w:bottom w:val="single" w:sz="4" w:space="0" w:color="auto"/>
              <w:right w:val="single" w:sz="4" w:space="0" w:color="auto"/>
            </w:tcBorders>
            <w:vAlign w:val="center"/>
          </w:tcPr>
          <w:p w14:paraId="6395712C" w14:textId="77777777" w:rsidR="007078C8" w:rsidRPr="00CA6ABC" w:rsidRDefault="007078C8"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72398E5" w14:textId="76429522" w:rsidR="007078C8" w:rsidRPr="00CA6ABC" w:rsidRDefault="00B3350D" w:rsidP="00871DF1">
            <w:pPr>
              <w:tabs>
                <w:tab w:val="left" w:pos="720"/>
              </w:tabs>
              <w:jc w:val="center"/>
              <w:rPr>
                <w:rFonts w:ascii="National Book" w:hAnsi="National Book" w:cs="Arial"/>
                <w:color w:val="002060"/>
                <w:sz w:val="20"/>
                <w:szCs w:val="2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2BAD8952" w14:textId="77777777" w:rsidR="007078C8" w:rsidRPr="00CA6ABC" w:rsidRDefault="007078C8" w:rsidP="00871DF1">
            <w:pPr>
              <w:tabs>
                <w:tab w:val="left" w:pos="720"/>
              </w:tabs>
              <w:rPr>
                <w:rFonts w:ascii="National Book" w:hAnsi="National Book" w:cs="Arial"/>
                <w:i/>
                <w:iCs/>
                <w:color w:val="002060"/>
                <w:sz w:val="18"/>
                <w:szCs w:val="18"/>
              </w:rPr>
            </w:pPr>
          </w:p>
        </w:tc>
      </w:tr>
      <w:tr w:rsidR="007078C8" w:rsidRPr="00CA6ABC" w14:paraId="629848D7"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C9F5406" w14:textId="742DF4B8" w:rsidR="007078C8" w:rsidRPr="00CA6ABC" w:rsidRDefault="001E0FB3"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Intermediate Foreign Language I</w:t>
            </w:r>
          </w:p>
        </w:tc>
        <w:tc>
          <w:tcPr>
            <w:tcW w:w="720" w:type="dxa"/>
            <w:tcBorders>
              <w:top w:val="single" w:sz="4" w:space="0" w:color="auto"/>
              <w:left w:val="single" w:sz="4" w:space="0" w:color="auto"/>
              <w:bottom w:val="single" w:sz="4" w:space="0" w:color="auto"/>
              <w:right w:val="single" w:sz="4" w:space="0" w:color="auto"/>
            </w:tcBorders>
            <w:vAlign w:val="center"/>
          </w:tcPr>
          <w:p w14:paraId="17675627" w14:textId="77777777" w:rsidR="007078C8" w:rsidRPr="00CA6ABC" w:rsidRDefault="007078C8" w:rsidP="00871DF1">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260E630" w14:textId="19990614" w:rsidR="007078C8" w:rsidRPr="00CA6ABC" w:rsidRDefault="007078C8" w:rsidP="00871DF1">
            <w:pPr>
              <w:tabs>
                <w:tab w:val="left" w:pos="720"/>
              </w:tabs>
              <w:jc w:val="center"/>
              <w:rPr>
                <w:rFonts w:ascii="National Book" w:hAnsi="National Book" w:cs="Arial"/>
                <w:color w:val="002060"/>
                <w:sz w:val="20"/>
                <w:szCs w:val="20"/>
              </w:rPr>
            </w:pPr>
          </w:p>
        </w:tc>
        <w:tc>
          <w:tcPr>
            <w:tcW w:w="2097" w:type="dxa"/>
            <w:tcBorders>
              <w:top w:val="single" w:sz="4" w:space="0" w:color="auto"/>
              <w:left w:val="single" w:sz="4" w:space="0" w:color="auto"/>
              <w:bottom w:val="single" w:sz="4" w:space="0" w:color="auto"/>
              <w:right w:val="single" w:sz="4" w:space="0" w:color="auto"/>
            </w:tcBorders>
            <w:vAlign w:val="center"/>
          </w:tcPr>
          <w:p w14:paraId="0A6BBF58" w14:textId="55610521" w:rsidR="007078C8" w:rsidRPr="00CA6ABC" w:rsidRDefault="00677384"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w:t>
            </w:r>
          </w:p>
        </w:tc>
      </w:tr>
      <w:tr w:rsidR="007078C8" w:rsidRPr="00CA6ABC" w14:paraId="5855418C"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072F50F4" w14:textId="18ED6835" w:rsidR="007078C8" w:rsidRPr="00CA6ABC" w:rsidRDefault="000F15B3" w:rsidP="00871DF1">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w:t>
            </w:r>
            <w:r w:rsidR="006A78B6" w:rsidRPr="00CA6ABC">
              <w:rPr>
                <w:rFonts w:ascii="National Book" w:hAnsi="National Book" w:cs="Arial"/>
                <w:color w:val="002060"/>
                <w:sz w:val="18"/>
                <w:szCs w:val="18"/>
              </w:rPr>
              <w:t xml:space="preserve">TS 35400 Functional  Approaches to Clay </w:t>
            </w:r>
            <w:r w:rsidR="00D46800" w:rsidRPr="00CA6ABC">
              <w:rPr>
                <w:rFonts w:ascii="National Book" w:hAnsi="National Book" w:cs="Arial"/>
                <w:color w:val="002060"/>
                <w:sz w:val="18"/>
                <w:szCs w:val="18"/>
              </w:rPr>
              <w:t>(Ceramics Minor Requirement)</w:t>
            </w:r>
          </w:p>
        </w:tc>
        <w:tc>
          <w:tcPr>
            <w:tcW w:w="720" w:type="dxa"/>
            <w:tcBorders>
              <w:top w:val="single" w:sz="4" w:space="0" w:color="auto"/>
              <w:left w:val="single" w:sz="4" w:space="0" w:color="auto"/>
              <w:bottom w:val="single" w:sz="4" w:space="0" w:color="auto"/>
              <w:right w:val="single" w:sz="4" w:space="0" w:color="auto"/>
            </w:tcBorders>
            <w:vAlign w:val="center"/>
          </w:tcPr>
          <w:p w14:paraId="3D4142E2" w14:textId="2CCA7D4B" w:rsidR="007078C8" w:rsidRPr="00CA6ABC" w:rsidRDefault="00CC7AFB" w:rsidP="00871DF1">
            <w:pPr>
              <w:tabs>
                <w:tab w:val="left" w:pos="720"/>
              </w:tabs>
              <w:jc w:val="center"/>
              <w:rPr>
                <w:rFonts w:ascii="National Book" w:hAnsi="National Book" w:cs="Arial"/>
                <w:strike/>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BAFB252" w14:textId="73603F2C" w:rsidR="007078C8" w:rsidRPr="00CA6ABC" w:rsidRDefault="00B3350D" w:rsidP="00871DF1">
            <w:pPr>
              <w:tabs>
                <w:tab w:val="left" w:pos="720"/>
              </w:tabs>
              <w:jc w:val="center"/>
              <w:rPr>
                <w:rFonts w:ascii="National Book" w:hAnsi="National Book" w:cs="Arial"/>
                <w:color w:val="002060"/>
                <w:sz w:val="20"/>
                <w:szCs w:val="2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6E589B93" w14:textId="77777777" w:rsidR="007078C8" w:rsidRPr="00CA6ABC" w:rsidRDefault="007078C8" w:rsidP="00871DF1">
            <w:pPr>
              <w:tabs>
                <w:tab w:val="left" w:pos="720"/>
              </w:tabs>
              <w:rPr>
                <w:rFonts w:ascii="National Book" w:hAnsi="National Book" w:cs="Arial"/>
                <w:i/>
                <w:iCs/>
                <w:color w:val="002060"/>
                <w:sz w:val="18"/>
                <w:szCs w:val="18"/>
              </w:rPr>
            </w:pPr>
          </w:p>
        </w:tc>
      </w:tr>
      <w:tr w:rsidR="00A65525" w:rsidRPr="00CA6ABC" w14:paraId="1087667E"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1F3ACE0A" w14:textId="77777777"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 xml:space="preserve">Architecture (ARCH) or Interior Design (ID) Upper-Division Electives </w:t>
            </w:r>
          </w:p>
          <w:p w14:paraId="66924509" w14:textId="2DFF1300"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146F5831" w14:textId="33635CA4" w:rsidR="00A65525" w:rsidRPr="00CA6ABC" w:rsidRDefault="00A65525" w:rsidP="00A65525">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E971530" w14:textId="70FEF96C" w:rsidR="00A65525" w:rsidRPr="00CA6ABC" w:rsidRDefault="00A65525" w:rsidP="00A65525">
            <w:pPr>
              <w:tabs>
                <w:tab w:val="left" w:pos="720"/>
              </w:tabs>
              <w:jc w:val="center"/>
              <w:rPr>
                <w:rFonts w:ascii="National Book" w:hAnsi="National Book" w:cs="Arial"/>
                <w:color w:val="00206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55148D8E"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4B26800A" w14:textId="77777777" w:rsidTr="00C7466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9C08E78" w14:textId="09866A3B" w:rsidR="00A65525" w:rsidRPr="00CA6ABC" w:rsidRDefault="00A65525" w:rsidP="00A65525">
            <w:pPr>
              <w:tabs>
                <w:tab w:val="left" w:pos="720"/>
              </w:tabs>
              <w:rPr>
                <w:rFonts w:ascii="National Book" w:hAnsi="National Book" w:cs="Arial"/>
                <w:b/>
                <w:color w:val="FFFFFF" w:themeColor="background1"/>
                <w:sz w:val="20"/>
                <w:szCs w:val="20"/>
              </w:rPr>
            </w:pPr>
            <w:r w:rsidRPr="00CA6ABC">
              <w:rPr>
                <w:rFonts w:ascii="National Book" w:hAnsi="National Book" w:cs="Arial"/>
                <w:b/>
                <w:color w:val="FFFFFF" w:themeColor="background1"/>
                <w:sz w:val="20"/>
                <w:szCs w:val="20"/>
              </w:rPr>
              <w:t>Semester Six: [16 Credit Hours] Kent State University (Spring Semester)</w:t>
            </w:r>
          </w:p>
        </w:tc>
      </w:tr>
      <w:tr w:rsidR="00A65525" w:rsidRPr="00CA6ABC" w14:paraId="2121ADE9"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1F0ACF6F" w14:textId="642D23F2"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CH 10012 Global Architectural History II (KFA)</w:t>
            </w:r>
          </w:p>
        </w:tc>
        <w:tc>
          <w:tcPr>
            <w:tcW w:w="720" w:type="dxa"/>
            <w:tcBorders>
              <w:top w:val="single" w:sz="4" w:space="0" w:color="auto"/>
              <w:left w:val="single" w:sz="4" w:space="0" w:color="auto"/>
              <w:bottom w:val="single" w:sz="4" w:space="0" w:color="auto"/>
              <w:right w:val="single" w:sz="4" w:space="0" w:color="auto"/>
            </w:tcBorders>
            <w:vAlign w:val="center"/>
          </w:tcPr>
          <w:p w14:paraId="7CC499F5" w14:textId="7A4E730F" w:rsidR="00A65525" w:rsidRPr="00CA6ABC" w:rsidRDefault="00A65525" w:rsidP="00A65525">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533488" w14:textId="23EAE0A4" w:rsidR="00A65525" w:rsidRPr="00CA6ABC" w:rsidRDefault="00A65525" w:rsidP="00A65525">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1C1307DF"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61852C35"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24198A74" w14:textId="19283DCE"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CS 20123 Field and Object Studio</w:t>
            </w:r>
          </w:p>
        </w:tc>
        <w:tc>
          <w:tcPr>
            <w:tcW w:w="720" w:type="dxa"/>
            <w:tcBorders>
              <w:top w:val="single" w:sz="4" w:space="0" w:color="auto"/>
              <w:left w:val="single" w:sz="4" w:space="0" w:color="auto"/>
              <w:bottom w:val="single" w:sz="4" w:space="0" w:color="auto"/>
              <w:right w:val="single" w:sz="4" w:space="0" w:color="auto"/>
            </w:tcBorders>
            <w:vAlign w:val="center"/>
          </w:tcPr>
          <w:p w14:paraId="02E15092" w14:textId="77777777" w:rsidR="00A65525" w:rsidRPr="00CA6ABC" w:rsidRDefault="00A65525" w:rsidP="00A65525">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8DCAF02" w14:textId="04B8AB41" w:rsidR="00A65525" w:rsidRPr="00CA6ABC" w:rsidRDefault="00A65525" w:rsidP="00A65525">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65329B85"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2BF90A94"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17EF33C2" w14:textId="7EFEEDF6" w:rsidR="00A65525" w:rsidRPr="00E94D0D" w:rsidRDefault="00A65525" w:rsidP="00A65525">
            <w:pPr>
              <w:tabs>
                <w:tab w:val="left" w:pos="720"/>
              </w:tabs>
              <w:rPr>
                <w:rFonts w:ascii="National Book" w:hAnsi="National Book" w:cs="Arial"/>
                <w:color w:val="002060"/>
                <w:sz w:val="18"/>
                <w:szCs w:val="18"/>
              </w:rPr>
            </w:pPr>
            <w:r w:rsidRPr="00E94D0D">
              <w:rPr>
                <w:rFonts w:ascii="National Book" w:hAnsi="National Book" w:cs="Arial"/>
                <w:color w:val="002060"/>
                <w:sz w:val="18"/>
                <w:szCs w:val="18"/>
              </w:rPr>
              <w:t>ARCS 20125 Systems and Networks Studio</w:t>
            </w:r>
          </w:p>
        </w:tc>
        <w:tc>
          <w:tcPr>
            <w:tcW w:w="720" w:type="dxa"/>
            <w:tcBorders>
              <w:top w:val="single" w:sz="4" w:space="0" w:color="auto"/>
              <w:left w:val="single" w:sz="4" w:space="0" w:color="auto"/>
              <w:bottom w:val="single" w:sz="4" w:space="0" w:color="auto"/>
              <w:right w:val="single" w:sz="4" w:space="0" w:color="auto"/>
            </w:tcBorders>
            <w:vAlign w:val="center"/>
          </w:tcPr>
          <w:p w14:paraId="4EA1581E" w14:textId="14FBF021" w:rsidR="00A65525" w:rsidRPr="00E94D0D" w:rsidRDefault="00A65525" w:rsidP="00A65525">
            <w:pPr>
              <w:tabs>
                <w:tab w:val="left" w:pos="720"/>
              </w:tabs>
              <w:jc w:val="center"/>
              <w:rPr>
                <w:rFonts w:ascii="National Book" w:hAnsi="National Book" w:cs="Arial"/>
                <w:color w:val="002060"/>
                <w:sz w:val="18"/>
                <w:szCs w:val="18"/>
              </w:rPr>
            </w:pPr>
            <w:r w:rsidRPr="00E94D0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BE4B0C" w14:textId="77777777" w:rsidR="00A65525" w:rsidRPr="00CA6ABC" w:rsidRDefault="00A65525" w:rsidP="00A65525">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0551BE2A"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105174F9"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631B68E" w14:textId="1F7CF35A"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CS 20501 Exploring Design Disciplines</w:t>
            </w:r>
          </w:p>
        </w:tc>
        <w:tc>
          <w:tcPr>
            <w:tcW w:w="720" w:type="dxa"/>
            <w:tcBorders>
              <w:top w:val="single" w:sz="4" w:space="0" w:color="auto"/>
              <w:left w:val="single" w:sz="4" w:space="0" w:color="auto"/>
              <w:bottom w:val="single" w:sz="4" w:space="0" w:color="auto"/>
              <w:right w:val="single" w:sz="4" w:space="0" w:color="auto"/>
            </w:tcBorders>
            <w:vAlign w:val="center"/>
          </w:tcPr>
          <w:p w14:paraId="4C353B14" w14:textId="6FAEE743" w:rsidR="00A65525" w:rsidRPr="00CA6ABC" w:rsidRDefault="00A65525" w:rsidP="00A65525">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12851C6" w14:textId="4E6464B5" w:rsidR="00A65525" w:rsidRPr="00CA6ABC" w:rsidRDefault="00A65525" w:rsidP="00A65525">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72D5D4CB"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11263E71"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3FA5C0AD" w14:textId="77777777"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 xml:space="preserve">Architecture (ARCH) or Interior Design (ID) Upper-Division Electives </w:t>
            </w:r>
          </w:p>
          <w:p w14:paraId="20012670" w14:textId="2AB011C0"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672C5015" w14:textId="595D82E2" w:rsidR="00A65525" w:rsidRPr="00CA6ABC" w:rsidRDefault="00A65525" w:rsidP="00A65525">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0914B7" w14:textId="77777777" w:rsidR="00A65525" w:rsidRPr="00CA6ABC" w:rsidRDefault="00A65525" w:rsidP="00A65525">
            <w:pPr>
              <w:tabs>
                <w:tab w:val="left" w:pos="720"/>
              </w:tabs>
              <w:jc w:val="center"/>
              <w:rPr>
                <w:rFonts w:ascii="National Book" w:hAnsi="National Book" w:cs="Arial"/>
                <w:color w:val="00206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tcPr>
          <w:p w14:paraId="396C7737"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16303B2B"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03363724" w14:textId="3346BF5A"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TS 35401 Sculptural Approaches to Clay (Ceramics Minor Requirement)</w:t>
            </w:r>
          </w:p>
        </w:tc>
        <w:tc>
          <w:tcPr>
            <w:tcW w:w="720" w:type="dxa"/>
            <w:tcBorders>
              <w:top w:val="single" w:sz="4" w:space="0" w:color="auto"/>
              <w:left w:val="single" w:sz="4" w:space="0" w:color="auto"/>
              <w:bottom w:val="single" w:sz="4" w:space="0" w:color="auto"/>
              <w:right w:val="single" w:sz="4" w:space="0" w:color="auto"/>
            </w:tcBorders>
            <w:vAlign w:val="center"/>
          </w:tcPr>
          <w:p w14:paraId="51EE1B7F" w14:textId="77777777" w:rsidR="00A65525" w:rsidRPr="00CA6ABC" w:rsidRDefault="00A65525" w:rsidP="00A65525">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36A1B28D" w14:textId="77777777" w:rsidR="00A65525" w:rsidRPr="00CA6ABC" w:rsidRDefault="00A65525" w:rsidP="00A65525">
            <w:pPr>
              <w:tabs>
                <w:tab w:val="left" w:pos="720"/>
              </w:tabs>
              <w:jc w:val="center"/>
              <w:rPr>
                <w:rFonts w:ascii="National Book" w:hAnsi="National Book" w:cs="Arial"/>
                <w:color w:val="00206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744BACC7"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548319AB" w14:textId="77777777" w:rsidTr="00C7466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5A9140" w14:textId="6695D29A" w:rsidR="00A65525" w:rsidRPr="00CA6ABC" w:rsidRDefault="00A65525" w:rsidP="00A65525">
            <w:pPr>
              <w:tabs>
                <w:tab w:val="left" w:pos="720"/>
              </w:tabs>
              <w:rPr>
                <w:rFonts w:ascii="National Book" w:hAnsi="National Book" w:cs="Arial"/>
                <w:b/>
                <w:color w:val="FFFFFF" w:themeColor="background1"/>
                <w:sz w:val="20"/>
                <w:szCs w:val="20"/>
              </w:rPr>
            </w:pPr>
            <w:r w:rsidRPr="00CA6ABC">
              <w:rPr>
                <w:rFonts w:ascii="National Book" w:hAnsi="National Book" w:cs="Arial"/>
                <w:b/>
                <w:color w:val="FFFFFF" w:themeColor="background1"/>
                <w:sz w:val="20"/>
                <w:szCs w:val="20"/>
              </w:rPr>
              <w:t>Semester Seven: [18 Credit Hours] Kent State University (Fall Semester)</w:t>
            </w:r>
          </w:p>
        </w:tc>
      </w:tr>
      <w:tr w:rsidR="00A65525" w:rsidRPr="00CA6ABC" w14:paraId="7FEB28AF" w14:textId="77777777" w:rsidTr="005A2BE1">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47C91A8" w14:textId="02328A1E"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Upper-Division Clay Elective (Ceramics Minor Elective)</w:t>
            </w:r>
          </w:p>
        </w:tc>
        <w:tc>
          <w:tcPr>
            <w:tcW w:w="720" w:type="dxa"/>
            <w:tcBorders>
              <w:top w:val="single" w:sz="4" w:space="0" w:color="auto"/>
              <w:left w:val="single" w:sz="4" w:space="0" w:color="auto"/>
              <w:bottom w:val="single" w:sz="4" w:space="0" w:color="auto"/>
              <w:right w:val="single" w:sz="4" w:space="0" w:color="auto"/>
            </w:tcBorders>
            <w:vAlign w:val="center"/>
          </w:tcPr>
          <w:p w14:paraId="79ECC061" w14:textId="67E9405E" w:rsidR="00A65525" w:rsidRPr="00CA6ABC" w:rsidRDefault="00A65525" w:rsidP="00A65525">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0A9D4E17" w14:textId="7A573B13" w:rsidR="00A65525" w:rsidRPr="00CA6ABC" w:rsidRDefault="00A65525" w:rsidP="00A65525">
            <w:pPr>
              <w:tabs>
                <w:tab w:val="left" w:pos="720"/>
              </w:tabs>
              <w:jc w:val="center"/>
              <w:rPr>
                <w:rFonts w:ascii="National Book" w:hAnsi="National Book" w:cs="Arial"/>
                <w:color w:val="002060"/>
                <w:sz w:val="20"/>
                <w:szCs w:val="2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4FC97DC7"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6E4DBCA9" w14:textId="77777777" w:rsidTr="005A2BE1">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2C04FDEA" w14:textId="4F0518D1" w:rsidR="00A65525" w:rsidRPr="00E94D0D" w:rsidRDefault="00A65525" w:rsidP="00A65525">
            <w:pPr>
              <w:tabs>
                <w:tab w:val="left" w:pos="720"/>
              </w:tabs>
              <w:rPr>
                <w:rFonts w:ascii="National Book" w:hAnsi="National Book" w:cs="Arial"/>
                <w:color w:val="002060"/>
                <w:sz w:val="18"/>
                <w:szCs w:val="18"/>
              </w:rPr>
            </w:pPr>
            <w:r w:rsidRPr="00E94D0D">
              <w:rPr>
                <w:rFonts w:ascii="National Book" w:hAnsi="National Book" w:cs="Arial"/>
                <w:color w:val="002060"/>
                <w:sz w:val="18"/>
                <w:szCs w:val="18"/>
              </w:rPr>
              <w:t>ARCS 20124 Scale and Perception Studio</w:t>
            </w:r>
          </w:p>
        </w:tc>
        <w:tc>
          <w:tcPr>
            <w:tcW w:w="720" w:type="dxa"/>
            <w:tcBorders>
              <w:top w:val="single" w:sz="4" w:space="0" w:color="auto"/>
              <w:left w:val="single" w:sz="4" w:space="0" w:color="auto"/>
              <w:bottom w:val="single" w:sz="4" w:space="0" w:color="auto"/>
              <w:right w:val="single" w:sz="4" w:space="0" w:color="auto"/>
            </w:tcBorders>
            <w:vAlign w:val="center"/>
          </w:tcPr>
          <w:p w14:paraId="568DC443" w14:textId="1195DB4D" w:rsidR="00A65525" w:rsidRPr="00E94D0D" w:rsidRDefault="00A65525" w:rsidP="00A65525">
            <w:pPr>
              <w:tabs>
                <w:tab w:val="left" w:pos="720"/>
              </w:tabs>
              <w:jc w:val="center"/>
              <w:rPr>
                <w:rFonts w:ascii="National Book" w:hAnsi="National Book" w:cs="Arial"/>
                <w:color w:val="002060"/>
                <w:sz w:val="18"/>
                <w:szCs w:val="18"/>
              </w:rPr>
            </w:pPr>
            <w:r w:rsidRPr="00E94D0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17AF1868" w14:textId="77777777" w:rsidR="00A65525" w:rsidRPr="00CA6ABC" w:rsidRDefault="00A65525" w:rsidP="00A65525">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vAlign w:val="center"/>
          </w:tcPr>
          <w:p w14:paraId="33480DFF"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2D91D9FA"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100F3A6B" w14:textId="642957E3"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CS 30123 Materials and Processes of Making</w:t>
            </w:r>
          </w:p>
        </w:tc>
        <w:tc>
          <w:tcPr>
            <w:tcW w:w="720" w:type="dxa"/>
            <w:tcBorders>
              <w:top w:val="single" w:sz="4" w:space="0" w:color="auto"/>
              <w:left w:val="single" w:sz="4" w:space="0" w:color="auto"/>
              <w:bottom w:val="single" w:sz="4" w:space="0" w:color="auto"/>
              <w:right w:val="single" w:sz="4" w:space="0" w:color="auto"/>
            </w:tcBorders>
            <w:vAlign w:val="center"/>
          </w:tcPr>
          <w:p w14:paraId="3340DF95" w14:textId="3F4F17E6" w:rsidR="00A65525" w:rsidRPr="00CA6ABC" w:rsidRDefault="00A65525" w:rsidP="00A65525">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ACE2042" w14:textId="6B83EE05" w:rsidR="00A65525" w:rsidRPr="00CA6ABC" w:rsidRDefault="00A65525" w:rsidP="00A65525">
            <w:pPr>
              <w:tabs>
                <w:tab w:val="left" w:pos="720"/>
              </w:tabs>
              <w:jc w:val="center"/>
              <w:rPr>
                <w:rFonts w:ascii="National Book" w:hAnsi="National Book" w:cs="Arial"/>
                <w:color w:val="002060"/>
                <w:sz w:val="20"/>
                <w:szCs w:val="2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30B8689B"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2E746E28"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7B84C944" w14:textId="008AFC48"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CS 40022 Urban Design Discourse (ELR)</w:t>
            </w:r>
          </w:p>
        </w:tc>
        <w:tc>
          <w:tcPr>
            <w:tcW w:w="720" w:type="dxa"/>
            <w:tcBorders>
              <w:top w:val="single" w:sz="4" w:space="0" w:color="auto"/>
              <w:left w:val="single" w:sz="4" w:space="0" w:color="auto"/>
              <w:bottom w:val="single" w:sz="4" w:space="0" w:color="auto"/>
              <w:right w:val="single" w:sz="4" w:space="0" w:color="auto"/>
            </w:tcBorders>
            <w:vAlign w:val="center"/>
          </w:tcPr>
          <w:p w14:paraId="302A341C" w14:textId="77777777" w:rsidR="00A65525" w:rsidRPr="00CA6ABC" w:rsidRDefault="00A65525" w:rsidP="00A65525">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1DDA21" w14:textId="77777777" w:rsidR="00A65525" w:rsidRPr="00CA6ABC" w:rsidRDefault="00A65525" w:rsidP="00A65525">
            <w:pPr>
              <w:tabs>
                <w:tab w:val="left" w:pos="720"/>
              </w:tabs>
              <w:jc w:val="center"/>
              <w:rPr>
                <w:rFonts w:ascii="National Book" w:hAnsi="National Book" w:cs="Arial"/>
                <w:color w:val="00206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3A461A87"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2E148D1B"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3B2C873" w14:textId="18F34D32"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CS 40114 Theory and Criticism in Architectural Media (WIC)</w:t>
            </w:r>
          </w:p>
        </w:tc>
        <w:tc>
          <w:tcPr>
            <w:tcW w:w="720" w:type="dxa"/>
            <w:tcBorders>
              <w:top w:val="single" w:sz="4" w:space="0" w:color="auto"/>
              <w:left w:val="single" w:sz="4" w:space="0" w:color="auto"/>
              <w:bottom w:val="single" w:sz="4" w:space="0" w:color="auto"/>
              <w:right w:val="single" w:sz="4" w:space="0" w:color="auto"/>
            </w:tcBorders>
            <w:vAlign w:val="center"/>
          </w:tcPr>
          <w:p w14:paraId="3CC0CE67" w14:textId="77777777" w:rsidR="00A65525" w:rsidRPr="00CA6ABC" w:rsidRDefault="00A65525" w:rsidP="00A65525">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BB0B1A" w14:textId="77777777" w:rsidR="00A65525" w:rsidRPr="00CA6ABC" w:rsidRDefault="00A65525" w:rsidP="00A65525">
            <w:pPr>
              <w:tabs>
                <w:tab w:val="left" w:pos="720"/>
              </w:tabs>
              <w:jc w:val="center"/>
              <w:rPr>
                <w:rFonts w:ascii="National Book" w:hAnsi="National Book" w:cs="Arial"/>
                <w:color w:val="00206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61A5BB6F"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22794761"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0732DF31" w14:textId="77777777"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 xml:space="preserve">Architecture (ARCH) or Interior Design (ID) Upper-Division Electives </w:t>
            </w:r>
          </w:p>
          <w:p w14:paraId="65762158" w14:textId="45A919D1" w:rsidR="00A65525" w:rsidRPr="00CA6ABC" w:rsidRDefault="00A65525" w:rsidP="00A65525">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7FEA1351" w14:textId="4796E531" w:rsidR="00A65525" w:rsidRPr="00CA6ABC" w:rsidRDefault="00253123" w:rsidP="00A65525">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1F40F46" w14:textId="77777777" w:rsidR="00A65525" w:rsidRPr="00CA6ABC" w:rsidRDefault="00A65525" w:rsidP="00A65525">
            <w:pPr>
              <w:tabs>
                <w:tab w:val="left" w:pos="720"/>
              </w:tabs>
              <w:jc w:val="center"/>
              <w:rPr>
                <w:rFonts w:ascii="National Book" w:hAnsi="National Book" w:cs="Arial"/>
                <w:color w:val="00206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1AFACC38" w14:textId="77777777" w:rsidR="00A65525" w:rsidRPr="00CA6ABC" w:rsidRDefault="00A65525" w:rsidP="00A65525">
            <w:pPr>
              <w:tabs>
                <w:tab w:val="left" w:pos="720"/>
              </w:tabs>
              <w:rPr>
                <w:rFonts w:ascii="National Book" w:hAnsi="National Book" w:cs="Arial"/>
                <w:i/>
                <w:iCs/>
                <w:color w:val="002060"/>
                <w:sz w:val="18"/>
                <w:szCs w:val="18"/>
              </w:rPr>
            </w:pPr>
          </w:p>
        </w:tc>
      </w:tr>
      <w:tr w:rsidR="00A65525" w:rsidRPr="00CA6ABC" w14:paraId="2CE2E3E4" w14:textId="77777777" w:rsidTr="00C74663">
        <w:trPr>
          <w:trHeight w:val="170"/>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0861D988" w14:textId="307756B9" w:rsidR="00A65525" w:rsidRPr="00CA6ABC" w:rsidRDefault="00A65525" w:rsidP="00A65525">
            <w:pPr>
              <w:tabs>
                <w:tab w:val="left" w:pos="720"/>
              </w:tabs>
              <w:rPr>
                <w:rFonts w:ascii="National Book" w:hAnsi="National Book" w:cs="Arial"/>
                <w:color w:val="FFFFFF" w:themeColor="background1"/>
                <w:sz w:val="18"/>
                <w:szCs w:val="18"/>
              </w:rPr>
            </w:pPr>
            <w:r w:rsidRPr="00CA6ABC">
              <w:rPr>
                <w:rFonts w:ascii="National Book" w:hAnsi="National Book" w:cs="Arial"/>
                <w:b/>
                <w:color w:val="FFFFFF" w:themeColor="background1"/>
                <w:sz w:val="20"/>
                <w:szCs w:val="20"/>
              </w:rPr>
              <w:t>Semester Eight: [1</w:t>
            </w:r>
            <w:r w:rsidR="00680081">
              <w:rPr>
                <w:rFonts w:ascii="National Book" w:hAnsi="National Book" w:cs="Arial"/>
                <w:b/>
                <w:color w:val="FFFFFF" w:themeColor="background1"/>
                <w:sz w:val="20"/>
                <w:szCs w:val="20"/>
              </w:rPr>
              <w:t>5</w:t>
            </w:r>
            <w:r w:rsidRPr="00CA6ABC">
              <w:rPr>
                <w:rFonts w:ascii="National Book" w:hAnsi="National Book" w:cs="Arial"/>
                <w:b/>
                <w:color w:val="FFFFFF" w:themeColor="background1"/>
                <w:sz w:val="20"/>
                <w:szCs w:val="20"/>
              </w:rPr>
              <w:t xml:space="preserve"> Credit Hours] Kent State University (Spring Semester)</w:t>
            </w:r>
          </w:p>
        </w:tc>
      </w:tr>
      <w:tr w:rsidR="00253123" w:rsidRPr="00CA6ABC" w14:paraId="4762D537"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79C6DD1B" w14:textId="77777777" w:rsidR="00253123" w:rsidRPr="00CA6ABC" w:rsidRDefault="00253123" w:rsidP="00253123">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 xml:space="preserve">Architecture (ARCH) or Interior Design (ID) Upper-Division Electives </w:t>
            </w:r>
          </w:p>
          <w:p w14:paraId="4209219F" w14:textId="5D1D5F33" w:rsidR="00253123" w:rsidRPr="00CA6ABC" w:rsidRDefault="00253123" w:rsidP="00253123">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735B9A90" w14:textId="27AAB2DE" w:rsidR="00253123" w:rsidRPr="00CA6ABC" w:rsidRDefault="00253123" w:rsidP="0025312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C45834C" w14:textId="2B47A43B" w:rsidR="00253123" w:rsidRPr="00CA6ABC" w:rsidRDefault="00253123" w:rsidP="00253123">
            <w:pPr>
              <w:tabs>
                <w:tab w:val="left" w:pos="720"/>
              </w:tabs>
              <w:jc w:val="center"/>
              <w:rPr>
                <w:rFonts w:ascii="National Book" w:hAnsi="National Book" w:cs="Arial"/>
                <w:color w:val="00206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31CAAD30" w14:textId="77777777" w:rsidR="00253123" w:rsidRPr="00CA6ABC" w:rsidRDefault="00253123" w:rsidP="00253123">
            <w:pPr>
              <w:tabs>
                <w:tab w:val="left" w:pos="720"/>
              </w:tabs>
              <w:rPr>
                <w:rFonts w:ascii="National Book" w:hAnsi="National Book" w:cs="Arial"/>
                <w:i/>
                <w:iCs/>
                <w:color w:val="002060"/>
                <w:sz w:val="18"/>
                <w:szCs w:val="18"/>
              </w:rPr>
            </w:pPr>
          </w:p>
        </w:tc>
      </w:tr>
      <w:tr w:rsidR="00253123" w:rsidRPr="00CA6ABC" w14:paraId="42841FFA"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DC1FFED" w14:textId="61CB9934" w:rsidR="00253123" w:rsidRPr="00CA6ABC" w:rsidRDefault="00253123" w:rsidP="00253123">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CS 30421 Environmental Imperatives</w:t>
            </w:r>
          </w:p>
        </w:tc>
        <w:tc>
          <w:tcPr>
            <w:tcW w:w="720" w:type="dxa"/>
            <w:tcBorders>
              <w:top w:val="single" w:sz="4" w:space="0" w:color="auto"/>
              <w:left w:val="single" w:sz="4" w:space="0" w:color="auto"/>
              <w:bottom w:val="single" w:sz="4" w:space="0" w:color="auto"/>
              <w:right w:val="single" w:sz="4" w:space="0" w:color="auto"/>
            </w:tcBorders>
            <w:vAlign w:val="center"/>
          </w:tcPr>
          <w:p w14:paraId="26840895" w14:textId="1AB11B8A" w:rsidR="00253123" w:rsidRPr="00CA6ABC" w:rsidRDefault="00253123" w:rsidP="00253123">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24A0A0E" w14:textId="6C0F1BF9" w:rsidR="00253123" w:rsidRPr="00CA6ABC" w:rsidRDefault="00253123" w:rsidP="00253123">
            <w:pPr>
              <w:tabs>
                <w:tab w:val="left" w:pos="720"/>
              </w:tabs>
              <w:jc w:val="center"/>
              <w:rPr>
                <w:rFonts w:ascii="National Book" w:hAnsi="National Book" w:cs="Arial"/>
                <w:color w:val="00206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5D709154" w14:textId="77777777" w:rsidR="00253123" w:rsidRPr="00CA6ABC" w:rsidRDefault="00253123" w:rsidP="00253123">
            <w:pPr>
              <w:tabs>
                <w:tab w:val="left" w:pos="720"/>
              </w:tabs>
              <w:rPr>
                <w:rFonts w:ascii="National Book" w:hAnsi="National Book" w:cs="Arial"/>
                <w:i/>
                <w:iCs/>
                <w:color w:val="002060"/>
                <w:sz w:val="18"/>
                <w:szCs w:val="18"/>
              </w:rPr>
            </w:pPr>
          </w:p>
        </w:tc>
      </w:tr>
      <w:tr w:rsidR="00253123" w:rsidRPr="00CA6ABC" w14:paraId="3CD41119"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2C14CCB" w14:textId="731A1502" w:rsidR="00253123" w:rsidRPr="00CA6ABC" w:rsidRDefault="00253123" w:rsidP="00253123">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CS 30124 Methods and Theories of Representation</w:t>
            </w:r>
          </w:p>
        </w:tc>
        <w:tc>
          <w:tcPr>
            <w:tcW w:w="720" w:type="dxa"/>
            <w:tcBorders>
              <w:top w:val="single" w:sz="4" w:space="0" w:color="auto"/>
              <w:left w:val="single" w:sz="4" w:space="0" w:color="auto"/>
              <w:bottom w:val="single" w:sz="4" w:space="0" w:color="auto"/>
              <w:right w:val="single" w:sz="4" w:space="0" w:color="auto"/>
            </w:tcBorders>
            <w:vAlign w:val="center"/>
          </w:tcPr>
          <w:p w14:paraId="5CABE0AF" w14:textId="66998CF7" w:rsidR="00253123" w:rsidRPr="00CA6ABC" w:rsidRDefault="00253123" w:rsidP="00253123">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8D78AB7" w14:textId="77777777" w:rsidR="00253123" w:rsidRPr="00CA6ABC" w:rsidRDefault="00253123" w:rsidP="00253123">
            <w:pPr>
              <w:tabs>
                <w:tab w:val="left" w:pos="720"/>
              </w:tabs>
              <w:jc w:val="center"/>
              <w:rPr>
                <w:rFonts w:ascii="National Book" w:hAnsi="National Book" w:cs="Arial"/>
                <w:color w:val="002060"/>
                <w:sz w:val="20"/>
                <w:szCs w:val="2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0FF172F6" w14:textId="77777777" w:rsidR="00253123" w:rsidRPr="00CA6ABC" w:rsidRDefault="00253123" w:rsidP="00253123">
            <w:pPr>
              <w:tabs>
                <w:tab w:val="left" w:pos="720"/>
              </w:tabs>
              <w:rPr>
                <w:rFonts w:ascii="National Book" w:hAnsi="National Book" w:cs="Arial"/>
                <w:i/>
                <w:iCs/>
                <w:color w:val="002060"/>
                <w:sz w:val="18"/>
                <w:szCs w:val="18"/>
              </w:rPr>
            </w:pPr>
          </w:p>
        </w:tc>
      </w:tr>
      <w:tr w:rsidR="00253123" w:rsidRPr="00CA6ABC" w14:paraId="2F456E30"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2EA0BBBB" w14:textId="727937AF" w:rsidR="00253123" w:rsidRPr="00CA6ABC" w:rsidRDefault="00253123" w:rsidP="00253123">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ARCH 45213 20th Century Architectural History</w:t>
            </w:r>
          </w:p>
        </w:tc>
        <w:tc>
          <w:tcPr>
            <w:tcW w:w="720" w:type="dxa"/>
            <w:tcBorders>
              <w:top w:val="single" w:sz="4" w:space="0" w:color="auto"/>
              <w:left w:val="single" w:sz="4" w:space="0" w:color="auto"/>
              <w:bottom w:val="single" w:sz="4" w:space="0" w:color="auto"/>
              <w:right w:val="single" w:sz="4" w:space="0" w:color="auto"/>
            </w:tcBorders>
            <w:vAlign w:val="center"/>
          </w:tcPr>
          <w:p w14:paraId="674ED1FE" w14:textId="77777777" w:rsidR="00253123" w:rsidRPr="00CA6ABC" w:rsidRDefault="00253123" w:rsidP="00253123">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DAEE0A" w14:textId="77777777" w:rsidR="00253123" w:rsidRPr="00CA6ABC" w:rsidRDefault="00253123" w:rsidP="00253123">
            <w:pPr>
              <w:tabs>
                <w:tab w:val="left" w:pos="720"/>
              </w:tabs>
              <w:jc w:val="center"/>
              <w:rPr>
                <w:rFonts w:ascii="National Book" w:hAnsi="National Book" w:cs="Arial"/>
                <w:color w:val="002060"/>
                <w:sz w:val="20"/>
                <w:szCs w:val="2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4AEADDA2" w14:textId="77777777" w:rsidR="00253123" w:rsidRPr="00CA6ABC" w:rsidRDefault="00253123" w:rsidP="00253123">
            <w:pPr>
              <w:tabs>
                <w:tab w:val="left" w:pos="720"/>
              </w:tabs>
              <w:rPr>
                <w:rFonts w:ascii="National Book" w:hAnsi="National Book" w:cs="Arial"/>
                <w:i/>
                <w:iCs/>
                <w:color w:val="002060"/>
                <w:sz w:val="18"/>
                <w:szCs w:val="18"/>
              </w:rPr>
            </w:pPr>
          </w:p>
        </w:tc>
      </w:tr>
      <w:tr w:rsidR="00253123" w:rsidRPr="00CA6ABC" w14:paraId="32732A24"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70F5A4A1" w14:textId="4891FCC7" w:rsidR="00253123" w:rsidRPr="00CA6ABC" w:rsidRDefault="00253123" w:rsidP="00253123">
            <w:pPr>
              <w:tabs>
                <w:tab w:val="left" w:pos="720"/>
              </w:tabs>
              <w:rPr>
                <w:rFonts w:ascii="National Book" w:hAnsi="National Book" w:cs="Arial"/>
                <w:color w:val="002060"/>
                <w:sz w:val="18"/>
                <w:szCs w:val="18"/>
              </w:rPr>
            </w:pPr>
            <w:r w:rsidRPr="00CA6ABC">
              <w:rPr>
                <w:rFonts w:ascii="National Book" w:hAnsi="National Book" w:cs="Arial"/>
                <w:color w:val="002060"/>
                <w:sz w:val="18"/>
                <w:szCs w:val="18"/>
              </w:rPr>
              <w:t>Upper-Division Clay Elective (Ceramics Minor Elective)</w:t>
            </w:r>
          </w:p>
        </w:tc>
        <w:tc>
          <w:tcPr>
            <w:tcW w:w="720" w:type="dxa"/>
            <w:tcBorders>
              <w:top w:val="single" w:sz="4" w:space="0" w:color="auto"/>
              <w:left w:val="single" w:sz="4" w:space="0" w:color="auto"/>
              <w:bottom w:val="single" w:sz="4" w:space="0" w:color="auto"/>
              <w:right w:val="single" w:sz="4" w:space="0" w:color="auto"/>
            </w:tcBorders>
            <w:vAlign w:val="center"/>
          </w:tcPr>
          <w:p w14:paraId="1AB9A722" w14:textId="058156B8" w:rsidR="00253123" w:rsidRPr="00CA6ABC" w:rsidRDefault="00253123" w:rsidP="00253123">
            <w:pPr>
              <w:tabs>
                <w:tab w:val="left" w:pos="720"/>
              </w:tabs>
              <w:jc w:val="center"/>
              <w:rPr>
                <w:rFonts w:ascii="National Book" w:hAnsi="National Book" w:cs="Arial"/>
                <w:color w:val="002060"/>
                <w:sz w:val="18"/>
                <w:szCs w:val="18"/>
              </w:rPr>
            </w:pPr>
            <w:r w:rsidRPr="00CA6AB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4D7387" w14:textId="181F822A" w:rsidR="00253123" w:rsidRPr="00CA6ABC" w:rsidRDefault="00253123" w:rsidP="00253123">
            <w:pPr>
              <w:tabs>
                <w:tab w:val="left" w:pos="720"/>
              </w:tabs>
              <w:jc w:val="center"/>
              <w:rPr>
                <w:rFonts w:ascii="National Book" w:hAnsi="National Book" w:cs="Arial"/>
                <w:color w:val="002060"/>
              </w:rPr>
            </w:pPr>
            <w:r w:rsidRPr="00CA6ABC">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3955FA61" w14:textId="77777777" w:rsidR="00253123" w:rsidRPr="00CA6ABC" w:rsidRDefault="00253123" w:rsidP="00253123">
            <w:pPr>
              <w:tabs>
                <w:tab w:val="left" w:pos="720"/>
              </w:tabs>
              <w:rPr>
                <w:rFonts w:ascii="National Book" w:hAnsi="National Book" w:cs="Arial"/>
                <w:i/>
                <w:iCs/>
                <w:color w:val="002060"/>
                <w:sz w:val="18"/>
                <w:szCs w:val="18"/>
              </w:rPr>
            </w:pPr>
          </w:p>
        </w:tc>
      </w:tr>
      <w:tr w:rsidR="00253123" w:rsidRPr="007078C8" w14:paraId="5AEC0749" w14:textId="77777777" w:rsidTr="00C74663">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5A0F537" w14:textId="2FC6C4B6" w:rsidR="00253123" w:rsidRPr="00290CA3" w:rsidRDefault="00253123" w:rsidP="00253123">
            <w:pPr>
              <w:tabs>
                <w:tab w:val="left" w:pos="720"/>
              </w:tabs>
              <w:jc w:val="center"/>
              <w:rPr>
                <w:rFonts w:ascii="National Book" w:hAnsi="National Book" w:cs="Arial"/>
                <w:b/>
                <w:color w:val="FFFFFF" w:themeColor="background1"/>
                <w:sz w:val="22"/>
                <w:szCs w:val="22"/>
              </w:rPr>
            </w:pPr>
            <w:r w:rsidRPr="00CA6ABC">
              <w:rPr>
                <w:rFonts w:ascii="National Book" w:hAnsi="National Book" w:cs="Arial"/>
                <w:b/>
                <w:color w:val="FFFFFF" w:themeColor="background1"/>
                <w:sz w:val="22"/>
                <w:szCs w:val="22"/>
              </w:rPr>
              <w:t>127-130 Total Credit Hours to Graduate with the BA, including transfer coursework, from Kent State University</w:t>
            </w:r>
          </w:p>
        </w:tc>
      </w:tr>
    </w:tbl>
    <w:p w14:paraId="5BF203F7" w14:textId="13EDA1C1" w:rsidR="00EE6A3C" w:rsidRDefault="00EE6A3C"/>
    <w:p w14:paraId="215F8F04" w14:textId="542A06BC" w:rsidR="007078C8" w:rsidRPr="007078C8" w:rsidRDefault="007078C8" w:rsidP="007078C8">
      <w:pPr>
        <w:tabs>
          <w:tab w:val="left" w:pos="720"/>
        </w:tabs>
        <w:rPr>
          <w:rFonts w:ascii="National Book" w:hAnsi="National Book" w:cs="Arial"/>
          <w:color w:val="002060"/>
          <w:sz w:val="18"/>
          <w:szCs w:val="18"/>
        </w:rPr>
      </w:pPr>
      <w:r w:rsidRPr="007078C8">
        <w:rPr>
          <w:rFonts w:ascii="National Book" w:hAnsi="National Book" w:cs="Arial"/>
          <w:color w:val="002060"/>
          <w:sz w:val="18"/>
          <w:szCs w:val="18"/>
        </w:rPr>
        <w:t xml:space="preserve">@ Course may be taken at Cuyahoga Community College and transferred to Kent State. However, please be aware </w:t>
      </w:r>
      <w:hyperlink r:id="rId16" w:history="1">
        <w:r w:rsidRPr="007078C8">
          <w:rPr>
            <w:rStyle w:val="Hyperlink"/>
            <w:rFonts w:ascii="National Book" w:hAnsi="National Book" w:cs="Arial"/>
            <w:color w:val="002060"/>
            <w:sz w:val="18"/>
            <w:szCs w:val="18"/>
          </w:rPr>
          <w:t>of Kent State’s residence policy</w:t>
        </w:r>
      </w:hyperlink>
      <w:r w:rsidRPr="007078C8">
        <w:rPr>
          <w:rFonts w:ascii="National Book" w:hAnsi="National Book" w:cs="Arial"/>
          <w:color w:val="002060"/>
          <w:sz w:val="18"/>
          <w:szCs w:val="18"/>
        </w:rPr>
        <w:t xml:space="preserve">, which can be found in the Kent State University Catalog. </w:t>
      </w:r>
      <w:r w:rsidR="005A70C4" w:rsidRPr="009B6D18">
        <w:rPr>
          <w:rFonts w:ascii="National Book" w:hAnsi="National Book" w:cs="Arial"/>
          <w:color w:val="A20000"/>
          <w:sz w:val="18"/>
          <w:szCs w:val="18"/>
        </w:rPr>
        <w:t xml:space="preserve">Courses taken at Tri-C after associate degree completion may not be eligible for financial aid, see Counseling Center or Financial Aid Office for details.  </w:t>
      </w:r>
    </w:p>
    <w:p w14:paraId="69FE5DE6" w14:textId="77777777" w:rsidR="007078C8" w:rsidRPr="007078C8" w:rsidRDefault="007078C8" w:rsidP="007078C8">
      <w:pPr>
        <w:tabs>
          <w:tab w:val="left" w:pos="720"/>
        </w:tabs>
        <w:rPr>
          <w:rFonts w:ascii="National Book" w:hAnsi="National Book" w:cs="Arial"/>
          <w:color w:val="002060"/>
          <w:sz w:val="18"/>
          <w:szCs w:val="18"/>
        </w:rPr>
      </w:pPr>
    </w:p>
    <w:p w14:paraId="7DAFFD7C" w14:textId="7FAABB63" w:rsidR="00C74663" w:rsidRDefault="00C74663" w:rsidP="002377CE">
      <w:r>
        <w:br w:type="page"/>
      </w:r>
    </w:p>
    <w:p w14:paraId="04485CFB" w14:textId="3E8AE159" w:rsidR="00C74663" w:rsidRDefault="00C74663" w:rsidP="00C74663">
      <w:pPr>
        <w:pStyle w:val="Heading1"/>
        <w:ind w:left="0"/>
        <w:jc w:val="left"/>
      </w:pPr>
      <w:r>
        <w:lastRenderedPageBreak/>
        <w:t>Graduation Requirements</w:t>
      </w:r>
    </w:p>
    <w:p w14:paraId="67340177" w14:textId="78C35731" w:rsidR="00214C7D" w:rsidRPr="00214C7D" w:rsidRDefault="00214C7D" w:rsidP="00214C7D">
      <w:pPr>
        <w:rPr>
          <w:rFonts w:ascii="National Book" w:hAnsi="National Book" w:cs="Arial"/>
          <w:color w:val="002060"/>
          <w:sz w:val="22"/>
          <w:szCs w:val="22"/>
        </w:rPr>
      </w:pPr>
      <w:r w:rsidRPr="00214C7D">
        <w:rPr>
          <w:rFonts w:ascii="National Book" w:hAnsi="National Book" w:cs="Arial"/>
          <w:color w:val="002060"/>
          <w:sz w:val="22"/>
          <w:szCs w:val="22"/>
        </w:rPr>
        <w:t xml:space="preserve">Requirements to graduate with the BA degree program: To graduate, students must have minimum 121 credit hours, 39 upper-division credits hours of coursework, a minimum 2.250 major GPA and minimum 2.000 cumulative GPA. They must also </w:t>
      </w:r>
      <w:proofErr w:type="gramStart"/>
      <w:r w:rsidRPr="00214C7D">
        <w:rPr>
          <w:rFonts w:ascii="National Book" w:hAnsi="National Book" w:cs="Arial"/>
          <w:color w:val="002060"/>
          <w:sz w:val="22"/>
          <w:szCs w:val="22"/>
        </w:rPr>
        <w:t>fulfill an approved</w:t>
      </w:r>
      <w:proofErr w:type="gramEnd"/>
      <w:r w:rsidRPr="00214C7D">
        <w:rPr>
          <w:rFonts w:ascii="National Book" w:hAnsi="National Book" w:cs="Arial"/>
          <w:color w:val="002060"/>
          <w:sz w:val="22"/>
          <w:szCs w:val="22"/>
        </w:rPr>
        <w:t xml:space="preserve"> experiential learning experience</w:t>
      </w:r>
      <w:r w:rsidR="006B234D">
        <w:rPr>
          <w:rFonts w:ascii="National Book" w:hAnsi="National Book" w:cs="Arial"/>
          <w:color w:val="002060"/>
          <w:sz w:val="22"/>
          <w:szCs w:val="22"/>
        </w:rPr>
        <w:t xml:space="preserve"> and </w:t>
      </w:r>
      <w:proofErr w:type="gramStart"/>
      <w:r w:rsidRPr="00214C7D">
        <w:rPr>
          <w:rFonts w:ascii="National Book" w:hAnsi="National Book" w:cs="Arial"/>
          <w:color w:val="002060"/>
          <w:sz w:val="22"/>
          <w:szCs w:val="22"/>
        </w:rPr>
        <w:t>a writing intensive</w:t>
      </w:r>
      <w:proofErr w:type="gramEnd"/>
      <w:r w:rsidRPr="00214C7D">
        <w:rPr>
          <w:rFonts w:ascii="National Book" w:hAnsi="National Book" w:cs="Arial"/>
          <w:color w:val="002060"/>
          <w:sz w:val="22"/>
          <w:szCs w:val="22"/>
        </w:rPr>
        <w:t xml:space="preserve"> course with a minimum C (2.000) grade. </w:t>
      </w:r>
    </w:p>
    <w:p w14:paraId="51292FCF" w14:textId="77777777" w:rsidR="00214C7D" w:rsidRPr="00214C7D" w:rsidRDefault="00214C7D" w:rsidP="00214C7D">
      <w:pPr>
        <w:rPr>
          <w:rFonts w:ascii="National Book" w:hAnsi="National Book" w:cs="Arial"/>
          <w:color w:val="002060"/>
          <w:sz w:val="22"/>
          <w:szCs w:val="22"/>
        </w:rPr>
      </w:pPr>
    </w:p>
    <w:p w14:paraId="341C0286" w14:textId="77777777" w:rsidR="00214C7D" w:rsidRPr="00214C7D" w:rsidRDefault="00214C7D" w:rsidP="00214C7D">
      <w:pPr>
        <w:rPr>
          <w:rFonts w:ascii="National Book" w:hAnsi="National Book" w:cs="Arial"/>
          <w:color w:val="002060"/>
          <w:sz w:val="22"/>
          <w:szCs w:val="22"/>
        </w:rPr>
      </w:pPr>
      <w:r w:rsidRPr="00214C7D">
        <w:rPr>
          <w:rFonts w:ascii="National Book" w:hAnsi="National Book" w:cs="Arial"/>
          <w:color w:val="002060"/>
          <w:sz w:val="22"/>
          <w:szCs w:val="22"/>
        </w:rPr>
        <w:t>Requirements to graduate with the minor: To graduate, students must have minimum 18 credit hours, a minimum 2.250 minor GPA and minimum 2.000 cumulative GPA. Minimum 6 credit hours in the minor must be upper-division coursework (30000 and 40000 level).</w:t>
      </w:r>
      <w:r w:rsidRPr="00214C7D">
        <w:rPr>
          <w:rFonts w:ascii="National Book" w:hAnsi="National Book" w:cs="Roboto Slab"/>
          <w:color w:val="002060"/>
          <w:sz w:val="22"/>
          <w:szCs w:val="22"/>
        </w:rPr>
        <w:t xml:space="preserve"> </w:t>
      </w:r>
      <w:r w:rsidRPr="00214C7D">
        <w:rPr>
          <w:rFonts w:ascii="National Book" w:hAnsi="National Book" w:cs="Arial"/>
          <w:color w:val="002060"/>
          <w:sz w:val="22"/>
          <w:szCs w:val="22"/>
        </w:rPr>
        <w:t>Minimum 6 credit hours in the minor must be outside of the course requirements for any major or other minor the student is pursuing.</w:t>
      </w:r>
      <w:r w:rsidRPr="00214C7D">
        <w:rPr>
          <w:rFonts w:ascii="National Book" w:hAnsi="National Book" w:cs="Roboto Slab"/>
          <w:color w:val="002060"/>
          <w:sz w:val="22"/>
          <w:szCs w:val="22"/>
        </w:rPr>
        <w:t xml:space="preserve"> </w:t>
      </w:r>
      <w:r w:rsidRPr="00214C7D">
        <w:rPr>
          <w:rFonts w:ascii="National Book" w:hAnsi="National Book" w:cs="Arial"/>
          <w:color w:val="002060"/>
          <w:sz w:val="22"/>
          <w:szCs w:val="22"/>
        </w:rPr>
        <w:t>Minimum 50 percent of the total credit hours for the minor must be taken at Kent State (in residence).</w:t>
      </w:r>
    </w:p>
    <w:p w14:paraId="532AE66E" w14:textId="77777777" w:rsidR="007078C8" w:rsidRPr="007078C8" w:rsidRDefault="007078C8" w:rsidP="007078C8">
      <w:pPr>
        <w:rPr>
          <w:rFonts w:ascii="National Book" w:hAnsi="National Book" w:cs="Arial"/>
          <w:color w:val="002060"/>
          <w:sz w:val="22"/>
          <w:szCs w:val="22"/>
        </w:rPr>
      </w:pPr>
    </w:p>
    <w:p w14:paraId="30E6849F" w14:textId="77777777" w:rsidR="007078C8" w:rsidRPr="007078C8" w:rsidRDefault="007078C8" w:rsidP="007078C8">
      <w:pPr>
        <w:rPr>
          <w:rFonts w:ascii="National Book" w:hAnsi="National Book" w:cs="Arial"/>
          <w:color w:val="002060"/>
          <w:sz w:val="22"/>
          <w:szCs w:val="22"/>
        </w:rPr>
      </w:pPr>
      <w:r w:rsidRPr="007078C8">
        <w:rPr>
          <w:rFonts w:ascii="National Book" w:hAnsi="National Book" w:cs="Arial"/>
          <w:color w:val="00206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88BA9D5" w14:textId="77777777" w:rsidR="007078C8" w:rsidRDefault="007078C8" w:rsidP="007078C8">
      <w:pPr>
        <w:rPr>
          <w:rFonts w:ascii="National Book" w:hAnsi="National Book" w:cs="Arial"/>
          <w:color w:val="002060"/>
          <w:sz w:val="22"/>
          <w:szCs w:val="22"/>
        </w:rPr>
      </w:pPr>
    </w:p>
    <w:p w14:paraId="103D387F" w14:textId="26FCCFA2" w:rsidR="007078C8" w:rsidRPr="007078C8" w:rsidRDefault="007078C8" w:rsidP="007078C8">
      <w:pPr>
        <w:rPr>
          <w:rFonts w:ascii="National Book" w:hAnsi="National Book" w:cs="Arial"/>
          <w:color w:val="002060"/>
          <w:sz w:val="18"/>
          <w:szCs w:val="18"/>
        </w:rPr>
      </w:pPr>
      <w:r w:rsidRPr="007078C8">
        <w:rPr>
          <w:rFonts w:ascii="National Book" w:hAnsi="National Book" w:cs="Arial"/>
          <w:color w:val="002060"/>
          <w:sz w:val="22"/>
          <w:szCs w:val="22"/>
        </w:rPr>
        <w:t xml:space="preserve">It is recommended that students intending to pursue the Bachelor of </w:t>
      </w:r>
      <w:r w:rsidR="007C0DA5">
        <w:rPr>
          <w:rFonts w:ascii="National Book" w:hAnsi="National Book" w:cs="Arial"/>
          <w:color w:val="002060"/>
          <w:sz w:val="22"/>
          <w:szCs w:val="22"/>
        </w:rPr>
        <w:t>Arts</w:t>
      </w:r>
      <w:r w:rsidRPr="007078C8">
        <w:rPr>
          <w:rFonts w:ascii="National Book" w:hAnsi="National Book" w:cs="Arial"/>
          <w:color w:val="002060"/>
          <w:sz w:val="22"/>
          <w:szCs w:val="22"/>
        </w:rPr>
        <w:t xml:space="preserve">, </w:t>
      </w:r>
      <w:r w:rsidR="007C0DA5">
        <w:rPr>
          <w:rFonts w:ascii="National Book" w:hAnsi="National Book" w:cs="Arial"/>
          <w:color w:val="002060"/>
          <w:sz w:val="22"/>
          <w:szCs w:val="22"/>
        </w:rPr>
        <w:t xml:space="preserve">Architectural Studies </w:t>
      </w:r>
      <w:r w:rsidR="0046061A">
        <w:rPr>
          <w:rFonts w:ascii="National Book" w:hAnsi="National Book" w:cs="Arial"/>
          <w:color w:val="002060"/>
          <w:sz w:val="22"/>
          <w:szCs w:val="22"/>
        </w:rPr>
        <w:t xml:space="preserve">with Ceramics minor </w:t>
      </w:r>
      <w:r w:rsidRPr="007078C8">
        <w:rPr>
          <w:rFonts w:ascii="National Book" w:hAnsi="National Book" w:cs="Arial"/>
          <w:color w:val="002060"/>
          <w:sz w:val="22"/>
          <w:szCs w:val="22"/>
        </w:rPr>
        <w:t>through Kent State University consult with academic advisors at both Cuyahoga Community College and Kent State University.</w:t>
      </w:r>
    </w:p>
    <w:p w14:paraId="1A62E31F" w14:textId="77777777" w:rsidR="00C23AC9" w:rsidRDefault="00C23AC9" w:rsidP="00C23AC9">
      <w:pPr>
        <w:pStyle w:val="NoSpacing"/>
        <w:rPr>
          <w:rFonts w:ascii="National Bold Italic" w:hAnsi="National Bold Italic"/>
          <w:b/>
          <w:color w:val="1F3864" w:themeColor="accent1" w:themeShade="80"/>
          <w:sz w:val="32"/>
          <w:szCs w:val="32"/>
        </w:rPr>
      </w:pPr>
    </w:p>
    <w:p w14:paraId="3324C4C5" w14:textId="073517D6" w:rsidR="00C74663" w:rsidRPr="00115039" w:rsidRDefault="00C74663" w:rsidP="00C74663">
      <w:pPr>
        <w:pStyle w:val="NoSpacing"/>
        <w:rPr>
          <w:rFonts w:ascii="National Black" w:hAnsi="National Black"/>
          <w:b/>
          <w:color w:val="1F3864" w:themeColor="accent1" w:themeShade="80"/>
          <w:sz w:val="32"/>
          <w:szCs w:val="32"/>
        </w:rPr>
      </w:pPr>
      <w:bookmarkStart w:id="0" w:name="_Hlk137561482"/>
      <w:r w:rsidRPr="00115039">
        <w:rPr>
          <w:rFonts w:ascii="National Black" w:hAnsi="National Black"/>
          <w:b/>
          <w:color w:val="1F3864" w:themeColor="accent1" w:themeShade="80"/>
          <w:sz w:val="32"/>
          <w:szCs w:val="32"/>
        </w:rPr>
        <w:t>Contact Information</w:t>
      </w:r>
    </w:p>
    <w:p w14:paraId="4B8BD5B2" w14:textId="0EB24C24" w:rsidR="00C74663" w:rsidRPr="00E42210" w:rsidRDefault="00C74663" w:rsidP="00C7466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r w:rsidR="00115039">
        <w:rPr>
          <w:rFonts w:ascii="National Bold Italic" w:hAnsi="National Bold Italic"/>
          <w:color w:val="1F3864" w:themeColor="accent1" w:themeShade="80"/>
          <w:sz w:val="28"/>
          <w:szCs w:val="28"/>
        </w:rPr>
        <w:t xml:space="preserve"> </w:t>
      </w:r>
      <w:r w:rsidRPr="00E42210">
        <w:rPr>
          <w:rFonts w:ascii="National Bold Italic" w:hAnsi="National Bold Italic"/>
          <w:color w:val="1F3864" w:themeColor="accent1" w:themeShade="80"/>
          <w:sz w:val="28"/>
          <w:szCs w:val="28"/>
        </w:rPr>
        <w:t>Community College</w:t>
      </w:r>
    </w:p>
    <w:p w14:paraId="4E91E7A7" w14:textId="77777777" w:rsidR="00C74663" w:rsidRPr="00C46020" w:rsidRDefault="00C74663" w:rsidP="00C74663">
      <w:pPr>
        <w:pStyle w:val="NoSpacing"/>
        <w:rPr>
          <w:rFonts w:ascii="National Book" w:hAnsi="National Book"/>
          <w:color w:val="1F3864" w:themeColor="accent1" w:themeShade="80"/>
        </w:rPr>
      </w:pPr>
      <w:r w:rsidRPr="00C46020">
        <w:rPr>
          <w:rFonts w:ascii="National Book" w:hAnsi="National Book"/>
          <w:color w:val="1F3864" w:themeColor="accent1" w:themeShade="80"/>
        </w:rPr>
        <w:t xml:space="preserve">Campus Counseling Center </w:t>
      </w:r>
    </w:p>
    <w:p w14:paraId="4E70D147" w14:textId="77777777" w:rsidR="00C74663" w:rsidRPr="00C46020" w:rsidRDefault="00C74663" w:rsidP="00C74663">
      <w:pPr>
        <w:pStyle w:val="NoSpacing"/>
        <w:rPr>
          <w:rFonts w:ascii="National Book" w:hAnsi="National Book"/>
          <w:color w:val="1F3864" w:themeColor="accent1" w:themeShade="80"/>
        </w:rPr>
      </w:pPr>
      <w:hyperlink r:id="rId17" w:history="1">
        <w:r w:rsidRPr="00C46020">
          <w:rPr>
            <w:rStyle w:val="Hyperlink"/>
            <w:rFonts w:ascii="National Book" w:hAnsi="National Book"/>
          </w:rPr>
          <w:t>www.tri-c.edu/counseling-center</w:t>
        </w:r>
      </w:hyperlink>
      <w:r w:rsidRPr="00C46020">
        <w:rPr>
          <w:rFonts w:ascii="National Book" w:hAnsi="National Book"/>
          <w:color w:val="1F3864" w:themeColor="accent1" w:themeShade="80"/>
        </w:rPr>
        <w:t xml:space="preserve"> </w:t>
      </w:r>
    </w:p>
    <w:p w14:paraId="591961F0" w14:textId="77777777" w:rsidR="00C74663" w:rsidRDefault="00C74663" w:rsidP="00C74663">
      <w:pPr>
        <w:rPr>
          <w:rFonts w:ascii="National Bold Italic" w:hAnsi="National Bold Italic"/>
          <w:b/>
          <w:color w:val="1F3864" w:themeColor="accent1" w:themeShade="80"/>
          <w:sz w:val="32"/>
          <w:szCs w:val="16"/>
        </w:rPr>
      </w:pPr>
    </w:p>
    <w:p w14:paraId="3DCF2987" w14:textId="4AC2A367" w:rsidR="00C74663" w:rsidRPr="00FC5AEB" w:rsidRDefault="00C74663" w:rsidP="00C74663">
      <w:pPr>
        <w:pStyle w:val="NoSpacing"/>
      </w:pPr>
      <w:bookmarkStart w:id="1" w:name="_Hlk135915058"/>
      <w:r w:rsidRPr="00985EF8">
        <w:rPr>
          <w:rFonts w:ascii="National Bold Italic" w:hAnsi="National Bold Italic"/>
          <w:b/>
          <w:color w:val="1F3864" w:themeColor="accent1" w:themeShade="80"/>
          <w:sz w:val="32"/>
          <w:szCs w:val="16"/>
        </w:rPr>
        <w:t>Kent State</w:t>
      </w:r>
      <w:r w:rsidR="006B234D">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permStart w:id="257763954" w:edGrp="everyone"/>
      <w:permEnd w:id="257763954"/>
      <w:r>
        <w:rPr>
          <w:rFonts w:ascii="National Book" w:hAnsi="National Book"/>
          <w:color w:val="1F3864" w:themeColor="accent1" w:themeShade="80"/>
        </w:rPr>
        <w:br/>
      </w:r>
      <w:hyperlink r:id="rId18" w:history="1">
        <w:r w:rsidRPr="006E1A37">
          <w:rPr>
            <w:rStyle w:val="Hyperlink"/>
            <w:rFonts w:ascii="National Book" w:hAnsi="National Book"/>
          </w:rPr>
          <w:t>pathways@kent.edu</w:t>
        </w:r>
      </w:hyperlink>
      <w:bookmarkEnd w:id="1"/>
    </w:p>
    <w:p w14:paraId="4F78E4C0" w14:textId="77777777" w:rsidR="00C74663" w:rsidRDefault="00C74663" w:rsidP="00C74663">
      <w:pPr>
        <w:pStyle w:val="NoSpacing"/>
        <w:rPr>
          <w:rFonts w:ascii="National Book" w:hAnsi="National Book"/>
          <w:color w:val="1F3864" w:themeColor="accent1" w:themeShade="80"/>
          <w:sz w:val="24"/>
          <w:szCs w:val="24"/>
        </w:rPr>
      </w:pPr>
    </w:p>
    <w:p w14:paraId="73C951D5" w14:textId="7BE9E59E" w:rsidR="00191880" w:rsidRPr="003E00A1" w:rsidRDefault="00C74663" w:rsidP="00C74663">
      <w:r w:rsidRPr="003E00A1">
        <w:rPr>
          <w:rFonts w:ascii="National Regular Italic" w:hAnsi="National Regular Italic"/>
          <w:b/>
          <w:color w:val="1F3864" w:themeColor="accent1" w:themeShade="80"/>
        </w:rPr>
        <w:t xml:space="preserve">Last Updated </w:t>
      </w:r>
      <w:bookmarkEnd w:id="0"/>
      <w:r w:rsidR="006B234D">
        <w:rPr>
          <w:rFonts w:ascii="National Regular Italic" w:hAnsi="National Regular Italic"/>
          <w:b/>
          <w:color w:val="1F3864" w:themeColor="accent1" w:themeShade="80"/>
        </w:rPr>
        <w:t>December</w:t>
      </w:r>
      <w:r w:rsidR="00FE379C" w:rsidRPr="003E00A1">
        <w:rPr>
          <w:rFonts w:ascii="National Regular Italic" w:hAnsi="National Regular Italic"/>
          <w:b/>
          <w:color w:val="1F3864" w:themeColor="accent1" w:themeShade="80"/>
        </w:rPr>
        <w:t xml:space="preserve"> 202</w:t>
      </w:r>
      <w:r w:rsidR="00F72335" w:rsidRPr="003E00A1">
        <w:rPr>
          <w:rFonts w:ascii="National Regular Italic" w:hAnsi="National Regular Italic"/>
          <w:b/>
          <w:color w:val="1F3864" w:themeColor="accent1" w:themeShade="80"/>
        </w:rPr>
        <w:t>5</w:t>
      </w:r>
    </w:p>
    <w:sectPr w:rsidR="00191880" w:rsidRPr="003E00A1" w:rsidSect="002E232E">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9CFA70" w14:textId="77777777" w:rsidR="00A22DBB" w:rsidRDefault="00A22DBB" w:rsidP="004D1F78">
      <w:r>
        <w:separator/>
      </w:r>
    </w:p>
  </w:endnote>
  <w:endnote w:type="continuationSeparator" w:id="0">
    <w:p w14:paraId="141D7D47" w14:textId="77777777" w:rsidR="00A22DBB" w:rsidRDefault="00A22DB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National Regular">
    <w:altName w:val="Calibri"/>
    <w:panose1 w:val="00000000000000000000"/>
    <w:charset w:val="00"/>
    <w:family w:val="modern"/>
    <w:notTrueType/>
    <w:pitch w:val="variable"/>
    <w:sig w:usb0="A00000FF" w:usb1="5000207B" w:usb2="00000010" w:usb3="00000000" w:csb0="0000009B" w:csb1="00000000"/>
  </w:font>
  <w:font w:name="Roboto Slab">
    <w:charset w:val="00"/>
    <w:family w:val="auto"/>
    <w:pitch w:val="variable"/>
    <w:sig w:usb0="000004FF" w:usb1="8000405F" w:usb2="00000022" w:usb3="00000000" w:csb0="0000019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FEB00" w14:textId="77777777" w:rsidR="00C46020" w:rsidRDefault="00C460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E873" w14:textId="77777777" w:rsidR="00C46020" w:rsidRDefault="00C460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B5305" w14:textId="77777777" w:rsidR="00C46020" w:rsidRDefault="00C460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9E698" w14:textId="77777777" w:rsidR="00A22DBB" w:rsidRDefault="00A22DBB" w:rsidP="004D1F78">
      <w:r>
        <w:separator/>
      </w:r>
    </w:p>
  </w:footnote>
  <w:footnote w:type="continuationSeparator" w:id="0">
    <w:p w14:paraId="6ADE8FD5" w14:textId="77777777" w:rsidR="00A22DBB" w:rsidRDefault="00A22DBB"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A8AAA" w14:textId="77777777" w:rsidR="00C46020" w:rsidRDefault="00C460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56A9E" w14:textId="5B68FF1E" w:rsidR="00C46020" w:rsidRDefault="00C460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CA32C" w14:textId="77777777" w:rsidR="00C46020" w:rsidRDefault="00C46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1688E"/>
    <w:multiLevelType w:val="hybridMultilevel"/>
    <w:tmpl w:val="DC44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F83F1D"/>
    <w:multiLevelType w:val="multilevel"/>
    <w:tmpl w:val="D7DE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B8A513F"/>
    <w:multiLevelType w:val="multilevel"/>
    <w:tmpl w:val="3850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DB3D62"/>
    <w:multiLevelType w:val="hybridMultilevel"/>
    <w:tmpl w:val="90A69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481117">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3809899">
    <w:abstractNumId w:val="5"/>
  </w:num>
  <w:num w:numId="3" w16cid:durableId="2068910842">
    <w:abstractNumId w:val="1"/>
  </w:num>
  <w:num w:numId="4" w16cid:durableId="1140344820">
    <w:abstractNumId w:val="3"/>
  </w:num>
  <w:num w:numId="5" w16cid:durableId="1239246320">
    <w:abstractNumId w:val="4"/>
  </w:num>
  <w:num w:numId="6" w16cid:durableId="2141342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DybnpkL2ZVlrN31B3X8RmdAU2pXund4tx5gMC1nYVlf08rfLPTsM3RMGGn3lFxx324EtZldtppYCU/56NSnORw==" w:salt="NoPIcJ2IBj9YNYWNwzyAc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sLQ0tzC1MLQwNzRV0lEKTi0uzszPAykwrwUAN0aNJywAAAA="/>
  </w:docVars>
  <w:rsids>
    <w:rsidRoot w:val="004D1F78"/>
    <w:rsid w:val="000505BF"/>
    <w:rsid w:val="0006769C"/>
    <w:rsid w:val="000773C8"/>
    <w:rsid w:val="00081691"/>
    <w:rsid w:val="000A0B9E"/>
    <w:rsid w:val="000A2B51"/>
    <w:rsid w:val="000B0CD9"/>
    <w:rsid w:val="000D64FD"/>
    <w:rsid w:val="000F15B3"/>
    <w:rsid w:val="00102D08"/>
    <w:rsid w:val="00104664"/>
    <w:rsid w:val="00104E71"/>
    <w:rsid w:val="001066BE"/>
    <w:rsid w:val="00115039"/>
    <w:rsid w:val="00121F58"/>
    <w:rsid w:val="00126473"/>
    <w:rsid w:val="00126FF0"/>
    <w:rsid w:val="00127E91"/>
    <w:rsid w:val="00131502"/>
    <w:rsid w:val="00135267"/>
    <w:rsid w:val="00137AB9"/>
    <w:rsid w:val="001567B1"/>
    <w:rsid w:val="00163BBE"/>
    <w:rsid w:val="00167BD6"/>
    <w:rsid w:val="001805BC"/>
    <w:rsid w:val="00190696"/>
    <w:rsid w:val="00191880"/>
    <w:rsid w:val="001A3BD2"/>
    <w:rsid w:val="001B63FF"/>
    <w:rsid w:val="001C6120"/>
    <w:rsid w:val="001D1B25"/>
    <w:rsid w:val="001E0FB3"/>
    <w:rsid w:val="0020179D"/>
    <w:rsid w:val="00214C7D"/>
    <w:rsid w:val="00217E35"/>
    <w:rsid w:val="00225E43"/>
    <w:rsid w:val="002339A9"/>
    <w:rsid w:val="002377CE"/>
    <w:rsid w:val="00253123"/>
    <w:rsid w:val="00275A50"/>
    <w:rsid w:val="00290CA3"/>
    <w:rsid w:val="00292FA4"/>
    <w:rsid w:val="002A3062"/>
    <w:rsid w:val="002A4861"/>
    <w:rsid w:val="002B11EB"/>
    <w:rsid w:val="002D485F"/>
    <w:rsid w:val="002E232E"/>
    <w:rsid w:val="002E6097"/>
    <w:rsid w:val="002F058A"/>
    <w:rsid w:val="002F4F1B"/>
    <w:rsid w:val="002F5E2E"/>
    <w:rsid w:val="0030052D"/>
    <w:rsid w:val="003005E2"/>
    <w:rsid w:val="00326EA9"/>
    <w:rsid w:val="0035482C"/>
    <w:rsid w:val="00360229"/>
    <w:rsid w:val="00382ABC"/>
    <w:rsid w:val="00382B41"/>
    <w:rsid w:val="00391DE1"/>
    <w:rsid w:val="003A5A5D"/>
    <w:rsid w:val="003A65C9"/>
    <w:rsid w:val="003E00A1"/>
    <w:rsid w:val="003E0B17"/>
    <w:rsid w:val="003F26A2"/>
    <w:rsid w:val="004051CA"/>
    <w:rsid w:val="0041678B"/>
    <w:rsid w:val="004300B7"/>
    <w:rsid w:val="004543AC"/>
    <w:rsid w:val="00454EE0"/>
    <w:rsid w:val="0046061A"/>
    <w:rsid w:val="004B15D6"/>
    <w:rsid w:val="004B245C"/>
    <w:rsid w:val="004B5EA1"/>
    <w:rsid w:val="004D1F78"/>
    <w:rsid w:val="004E78D0"/>
    <w:rsid w:val="00502169"/>
    <w:rsid w:val="00502AF5"/>
    <w:rsid w:val="00521067"/>
    <w:rsid w:val="00522BD0"/>
    <w:rsid w:val="00527228"/>
    <w:rsid w:val="00534D78"/>
    <w:rsid w:val="005439A3"/>
    <w:rsid w:val="00544D30"/>
    <w:rsid w:val="00547D69"/>
    <w:rsid w:val="0055096B"/>
    <w:rsid w:val="00590765"/>
    <w:rsid w:val="00590963"/>
    <w:rsid w:val="005A2F8A"/>
    <w:rsid w:val="005A687A"/>
    <w:rsid w:val="005A70C4"/>
    <w:rsid w:val="005B7B4D"/>
    <w:rsid w:val="00605F13"/>
    <w:rsid w:val="00613521"/>
    <w:rsid w:val="006347FE"/>
    <w:rsid w:val="00641C39"/>
    <w:rsid w:val="00656F58"/>
    <w:rsid w:val="0067072E"/>
    <w:rsid w:val="00677384"/>
    <w:rsid w:val="00680081"/>
    <w:rsid w:val="00683650"/>
    <w:rsid w:val="006A5DA2"/>
    <w:rsid w:val="006A78B6"/>
    <w:rsid w:val="006B234D"/>
    <w:rsid w:val="006B2FFA"/>
    <w:rsid w:val="006C099E"/>
    <w:rsid w:val="006F15E6"/>
    <w:rsid w:val="007021D0"/>
    <w:rsid w:val="007078C8"/>
    <w:rsid w:val="00720A6D"/>
    <w:rsid w:val="007465C6"/>
    <w:rsid w:val="007577EE"/>
    <w:rsid w:val="00764CA0"/>
    <w:rsid w:val="00791C88"/>
    <w:rsid w:val="007A28B0"/>
    <w:rsid w:val="007A68B5"/>
    <w:rsid w:val="007B668F"/>
    <w:rsid w:val="007C0DA5"/>
    <w:rsid w:val="007D493A"/>
    <w:rsid w:val="008055B1"/>
    <w:rsid w:val="00810B22"/>
    <w:rsid w:val="00810D9E"/>
    <w:rsid w:val="008300A3"/>
    <w:rsid w:val="00867560"/>
    <w:rsid w:val="0087073B"/>
    <w:rsid w:val="00870D22"/>
    <w:rsid w:val="00875499"/>
    <w:rsid w:val="008A09E0"/>
    <w:rsid w:val="008B6CDA"/>
    <w:rsid w:val="008C6AE7"/>
    <w:rsid w:val="008D7247"/>
    <w:rsid w:val="008E5022"/>
    <w:rsid w:val="00902702"/>
    <w:rsid w:val="0090443B"/>
    <w:rsid w:val="00905E59"/>
    <w:rsid w:val="00905E76"/>
    <w:rsid w:val="009202C2"/>
    <w:rsid w:val="00936442"/>
    <w:rsid w:val="00937C65"/>
    <w:rsid w:val="00957220"/>
    <w:rsid w:val="00976D4D"/>
    <w:rsid w:val="009A1562"/>
    <w:rsid w:val="009B3494"/>
    <w:rsid w:val="009B6D18"/>
    <w:rsid w:val="009F1867"/>
    <w:rsid w:val="00A077C8"/>
    <w:rsid w:val="00A1109A"/>
    <w:rsid w:val="00A141C7"/>
    <w:rsid w:val="00A22DBB"/>
    <w:rsid w:val="00A24E5C"/>
    <w:rsid w:val="00A32E1F"/>
    <w:rsid w:val="00A378FE"/>
    <w:rsid w:val="00A41E5C"/>
    <w:rsid w:val="00A41F0A"/>
    <w:rsid w:val="00A559B5"/>
    <w:rsid w:val="00A635D7"/>
    <w:rsid w:val="00A65525"/>
    <w:rsid w:val="00A74AFE"/>
    <w:rsid w:val="00AB1CCB"/>
    <w:rsid w:val="00AC69B6"/>
    <w:rsid w:val="00AD0685"/>
    <w:rsid w:val="00AE7C44"/>
    <w:rsid w:val="00B110D0"/>
    <w:rsid w:val="00B13220"/>
    <w:rsid w:val="00B148C2"/>
    <w:rsid w:val="00B3053C"/>
    <w:rsid w:val="00B3350D"/>
    <w:rsid w:val="00B35F00"/>
    <w:rsid w:val="00B7126F"/>
    <w:rsid w:val="00B75959"/>
    <w:rsid w:val="00B84767"/>
    <w:rsid w:val="00B9490C"/>
    <w:rsid w:val="00BC5C0A"/>
    <w:rsid w:val="00BC5EC9"/>
    <w:rsid w:val="00BE0A95"/>
    <w:rsid w:val="00C16031"/>
    <w:rsid w:val="00C1733C"/>
    <w:rsid w:val="00C23AC9"/>
    <w:rsid w:val="00C34812"/>
    <w:rsid w:val="00C46020"/>
    <w:rsid w:val="00C618C5"/>
    <w:rsid w:val="00C645B6"/>
    <w:rsid w:val="00C675CE"/>
    <w:rsid w:val="00C74663"/>
    <w:rsid w:val="00C80B11"/>
    <w:rsid w:val="00C9512A"/>
    <w:rsid w:val="00C96113"/>
    <w:rsid w:val="00C9690C"/>
    <w:rsid w:val="00C9720F"/>
    <w:rsid w:val="00CA10CC"/>
    <w:rsid w:val="00CA517E"/>
    <w:rsid w:val="00CA6ABC"/>
    <w:rsid w:val="00CA7386"/>
    <w:rsid w:val="00CB17EB"/>
    <w:rsid w:val="00CC1F1B"/>
    <w:rsid w:val="00CC7AFB"/>
    <w:rsid w:val="00CE23C0"/>
    <w:rsid w:val="00CF1CDD"/>
    <w:rsid w:val="00D0569D"/>
    <w:rsid w:val="00D105B3"/>
    <w:rsid w:val="00D12825"/>
    <w:rsid w:val="00D14A45"/>
    <w:rsid w:val="00D16FB3"/>
    <w:rsid w:val="00D35D3C"/>
    <w:rsid w:val="00D40320"/>
    <w:rsid w:val="00D43DB8"/>
    <w:rsid w:val="00D46800"/>
    <w:rsid w:val="00D6504D"/>
    <w:rsid w:val="00D91109"/>
    <w:rsid w:val="00D9119F"/>
    <w:rsid w:val="00DA7FCE"/>
    <w:rsid w:val="00DB6F30"/>
    <w:rsid w:val="00DC254B"/>
    <w:rsid w:val="00DE40D8"/>
    <w:rsid w:val="00DF7361"/>
    <w:rsid w:val="00E1158C"/>
    <w:rsid w:val="00E26E86"/>
    <w:rsid w:val="00E2700F"/>
    <w:rsid w:val="00E30DEC"/>
    <w:rsid w:val="00E30E17"/>
    <w:rsid w:val="00E34C82"/>
    <w:rsid w:val="00E37170"/>
    <w:rsid w:val="00E37486"/>
    <w:rsid w:val="00E43B2A"/>
    <w:rsid w:val="00E45484"/>
    <w:rsid w:val="00E61548"/>
    <w:rsid w:val="00E7676E"/>
    <w:rsid w:val="00E77746"/>
    <w:rsid w:val="00E94C63"/>
    <w:rsid w:val="00E94D0D"/>
    <w:rsid w:val="00EA6DC8"/>
    <w:rsid w:val="00EB47DD"/>
    <w:rsid w:val="00EB66CB"/>
    <w:rsid w:val="00EC1D19"/>
    <w:rsid w:val="00EC5634"/>
    <w:rsid w:val="00ED3876"/>
    <w:rsid w:val="00EE3896"/>
    <w:rsid w:val="00EE6A3C"/>
    <w:rsid w:val="00EE7C58"/>
    <w:rsid w:val="00EF506B"/>
    <w:rsid w:val="00F062C7"/>
    <w:rsid w:val="00F100ED"/>
    <w:rsid w:val="00F12749"/>
    <w:rsid w:val="00F3649F"/>
    <w:rsid w:val="00F3788B"/>
    <w:rsid w:val="00F42514"/>
    <w:rsid w:val="00F629B6"/>
    <w:rsid w:val="00F72335"/>
    <w:rsid w:val="00F727E3"/>
    <w:rsid w:val="00F74D78"/>
    <w:rsid w:val="00F829AB"/>
    <w:rsid w:val="00F945D8"/>
    <w:rsid w:val="00F95C56"/>
    <w:rsid w:val="00FD098F"/>
    <w:rsid w:val="00FD31F9"/>
    <w:rsid w:val="00FD58C8"/>
    <w:rsid w:val="00FE0FC8"/>
    <w:rsid w:val="00FE379C"/>
    <w:rsid w:val="00FF627E"/>
    <w:rsid w:val="00FF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F58"/>
    <w:pPr>
      <w:ind w:left="-1080" w:right="-1080"/>
      <w:jc w:val="center"/>
      <w:outlineLvl w:val="0"/>
    </w:pPr>
    <w:rPr>
      <w:rFonts w:ascii="National Black" w:hAnsi="National Black"/>
      <w:color w:val="1F3864" w:themeColor="accent1" w:themeShade="80"/>
      <w:sz w:val="32"/>
      <w:szCs w:val="32"/>
    </w:rPr>
  </w:style>
  <w:style w:type="paragraph" w:styleId="Heading7">
    <w:name w:val="heading 7"/>
    <w:basedOn w:val="Normal"/>
    <w:next w:val="Normal"/>
    <w:link w:val="Heading7Char"/>
    <w:semiHidden/>
    <w:unhideWhenUsed/>
    <w:qFormat/>
    <w:rsid w:val="00720A6D"/>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customStyle="1" w:styleId="Heading7Char">
    <w:name w:val="Heading 7 Char"/>
    <w:basedOn w:val="DefaultParagraphFont"/>
    <w:link w:val="Heading7"/>
    <w:semiHidden/>
    <w:rsid w:val="00720A6D"/>
    <w:rPr>
      <w:rFonts w:ascii="Times New Roman" w:eastAsia="Times New Roman" w:hAnsi="Times New Roman" w:cs="Times New Roman"/>
      <w:i/>
      <w:sz w:val="20"/>
      <w:szCs w:val="20"/>
    </w:rPr>
  </w:style>
  <w:style w:type="paragraph" w:styleId="NormalWeb">
    <w:name w:val="Normal (Web)"/>
    <w:basedOn w:val="Normal"/>
    <w:uiPriority w:val="99"/>
    <w:unhideWhenUsed/>
    <w:rsid w:val="00CA10CC"/>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56F58"/>
    <w:rPr>
      <w:rFonts w:ascii="National Black" w:hAnsi="National Black"/>
      <w:color w:val="1F3864" w:themeColor="accent1" w:themeShade="80"/>
      <w:sz w:val="32"/>
      <w:szCs w:val="32"/>
    </w:rPr>
  </w:style>
  <w:style w:type="character" w:styleId="CommentReference">
    <w:name w:val="annotation reference"/>
    <w:basedOn w:val="DefaultParagraphFont"/>
    <w:uiPriority w:val="99"/>
    <w:semiHidden/>
    <w:unhideWhenUsed/>
    <w:rsid w:val="008B6CDA"/>
    <w:rPr>
      <w:sz w:val="16"/>
      <w:szCs w:val="16"/>
    </w:rPr>
  </w:style>
  <w:style w:type="paragraph" w:styleId="CommentText">
    <w:name w:val="annotation text"/>
    <w:basedOn w:val="Normal"/>
    <w:link w:val="CommentTextChar"/>
    <w:uiPriority w:val="99"/>
    <w:unhideWhenUsed/>
    <w:rsid w:val="008B6CDA"/>
    <w:rPr>
      <w:sz w:val="20"/>
      <w:szCs w:val="20"/>
    </w:rPr>
  </w:style>
  <w:style w:type="character" w:customStyle="1" w:styleId="CommentTextChar">
    <w:name w:val="Comment Text Char"/>
    <w:basedOn w:val="DefaultParagraphFont"/>
    <w:link w:val="CommentText"/>
    <w:uiPriority w:val="99"/>
    <w:rsid w:val="008B6CDA"/>
    <w:rPr>
      <w:sz w:val="20"/>
      <w:szCs w:val="20"/>
    </w:rPr>
  </w:style>
  <w:style w:type="paragraph" w:styleId="CommentSubject">
    <w:name w:val="annotation subject"/>
    <w:basedOn w:val="CommentText"/>
    <w:next w:val="CommentText"/>
    <w:link w:val="CommentSubjectChar"/>
    <w:uiPriority w:val="99"/>
    <w:semiHidden/>
    <w:unhideWhenUsed/>
    <w:rsid w:val="008B6CDA"/>
    <w:rPr>
      <w:b/>
      <w:bCs/>
    </w:rPr>
  </w:style>
  <w:style w:type="character" w:customStyle="1" w:styleId="CommentSubjectChar">
    <w:name w:val="Comment Subject Char"/>
    <w:basedOn w:val="CommentTextChar"/>
    <w:link w:val="CommentSubject"/>
    <w:uiPriority w:val="99"/>
    <w:semiHidden/>
    <w:rsid w:val="008B6C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34186">
      <w:bodyDiv w:val="1"/>
      <w:marLeft w:val="0"/>
      <w:marRight w:val="0"/>
      <w:marTop w:val="0"/>
      <w:marBottom w:val="0"/>
      <w:divBdr>
        <w:top w:val="none" w:sz="0" w:space="0" w:color="auto"/>
        <w:left w:val="none" w:sz="0" w:space="0" w:color="auto"/>
        <w:bottom w:val="none" w:sz="0" w:space="0" w:color="auto"/>
        <w:right w:val="none" w:sz="0" w:space="0" w:color="auto"/>
      </w:divBdr>
    </w:div>
    <w:div w:id="105277206">
      <w:bodyDiv w:val="1"/>
      <w:marLeft w:val="0"/>
      <w:marRight w:val="0"/>
      <w:marTop w:val="0"/>
      <w:marBottom w:val="0"/>
      <w:divBdr>
        <w:top w:val="none" w:sz="0" w:space="0" w:color="auto"/>
        <w:left w:val="none" w:sz="0" w:space="0" w:color="auto"/>
        <w:bottom w:val="none" w:sz="0" w:space="0" w:color="auto"/>
        <w:right w:val="none" w:sz="0" w:space="0" w:color="auto"/>
      </w:divBdr>
    </w:div>
    <w:div w:id="1676495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credittransfer/kent-state-transfer-credit-guide" TargetMode="External"/><Relationship Id="rId18" Type="http://schemas.openxmlformats.org/officeDocument/2006/relationships/hyperlink" Target="mailto:pathways@kent.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hyperlink" Target="http://www.tri-c.edu/counseling-cent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atalog.kent.edu/academic-policies/residence-require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tri-c.edu/programs/honors/honors-program.html"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ent.edu/credittransfer/kent-state-transfer-credit-guid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870C20-BC71-4548-83E5-5710F156A925}"/>
</file>

<file path=customXml/itemProps2.xml><?xml version="1.0" encoding="utf-8"?>
<ds:datastoreItem xmlns:ds="http://schemas.openxmlformats.org/officeDocument/2006/customXml" ds:itemID="{A6493468-207F-466B-8A02-23246C38B1AA}">
  <ds:schemaRefs>
    <ds:schemaRef ds:uri="http://schemas.microsoft.com/sharepoint/v3/contenttype/forms"/>
  </ds:schemaRefs>
</ds:datastoreItem>
</file>

<file path=customXml/itemProps3.xml><?xml version="1.0" encoding="utf-8"?>
<ds:datastoreItem xmlns:ds="http://schemas.openxmlformats.org/officeDocument/2006/customXml" ds:itemID="{A73997B4-2EC5-4828-A3F0-98CCE104106F}">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2508B240-A818-40C5-A6C6-08635C4E5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Pages>
  <Words>1041</Words>
  <Characters>5835</Characters>
  <Application>Microsoft Office Word</Application>
  <DocSecurity>8</DocSecurity>
  <Lines>291</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51</cp:revision>
  <dcterms:created xsi:type="dcterms:W3CDTF">2024-07-25T16:37:00Z</dcterms:created>
  <dcterms:modified xsi:type="dcterms:W3CDTF">2025-12-0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